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382019" w14:textId="1B501A10" w:rsidR="00236F67" w:rsidRPr="007E3782" w:rsidRDefault="00D42D96" w:rsidP="0088053E">
      <w:pPr>
        <w:pStyle w:val="Heading1"/>
        <w:rPr>
          <w:b/>
          <w:bCs/>
          <w:color w:val="000000" w:themeColor="text1"/>
        </w:rPr>
      </w:pPr>
      <w:bookmarkStart w:id="0" w:name="_GoBack"/>
      <w:bookmarkEnd w:id="0"/>
      <w:r w:rsidRPr="007E3782">
        <w:rPr>
          <w:b/>
          <w:bCs/>
          <w:color w:val="000000" w:themeColor="text1"/>
        </w:rPr>
        <w:t xml:space="preserve">Customizable </w:t>
      </w:r>
      <w:r w:rsidR="007F1C8B" w:rsidRPr="007E3782">
        <w:rPr>
          <w:b/>
          <w:bCs/>
          <w:color w:val="000000" w:themeColor="text1"/>
        </w:rPr>
        <w:t xml:space="preserve">Letter Template for </w:t>
      </w:r>
      <w:r w:rsidR="00040624" w:rsidRPr="007E3782">
        <w:rPr>
          <w:b/>
          <w:bCs/>
          <w:color w:val="000000" w:themeColor="text1"/>
        </w:rPr>
        <w:t>COVID-19 Vaccinations for Children</w:t>
      </w:r>
      <w:r w:rsidR="007F1C8B" w:rsidRPr="007E3782">
        <w:rPr>
          <w:b/>
          <w:bCs/>
          <w:color w:val="000000" w:themeColor="text1"/>
        </w:rPr>
        <w:t xml:space="preserve"> Ages</w:t>
      </w:r>
      <w:r w:rsidR="00040624" w:rsidRPr="007E3782">
        <w:rPr>
          <w:b/>
          <w:bCs/>
          <w:color w:val="000000" w:themeColor="text1"/>
        </w:rPr>
        <w:t xml:space="preserve"> 5</w:t>
      </w:r>
      <w:r w:rsidR="00CF4823" w:rsidRPr="007E3782">
        <w:rPr>
          <w:b/>
          <w:bCs/>
          <w:color w:val="000000" w:themeColor="text1"/>
        </w:rPr>
        <w:t xml:space="preserve"> through </w:t>
      </w:r>
      <w:r w:rsidR="00040624" w:rsidRPr="007E3782">
        <w:rPr>
          <w:b/>
          <w:bCs/>
          <w:color w:val="000000" w:themeColor="text1"/>
        </w:rPr>
        <w:t xml:space="preserve">11 </w:t>
      </w:r>
      <w:r w:rsidR="007F1C8B" w:rsidRPr="007E3782">
        <w:rPr>
          <w:b/>
          <w:bCs/>
          <w:color w:val="000000" w:themeColor="text1"/>
        </w:rPr>
        <w:t>Years</w:t>
      </w:r>
    </w:p>
    <w:p w14:paraId="6BB6E665" w14:textId="131F9260" w:rsidR="003410D0" w:rsidRDefault="003410D0" w:rsidP="007E3782">
      <w:pPr>
        <w:pStyle w:val="Subtitle"/>
        <w:rPr>
          <w:sz w:val="20"/>
          <w:szCs w:val="20"/>
        </w:rPr>
      </w:pPr>
      <w:r w:rsidRPr="007E3782">
        <w:rPr>
          <w:sz w:val="20"/>
          <w:szCs w:val="20"/>
        </w:rPr>
        <w:t xml:space="preserve">This sample letter template has information about COVID-19 vaccines for children ages 5 </w:t>
      </w:r>
      <w:r w:rsidR="00CF4823" w:rsidRPr="007E3782">
        <w:rPr>
          <w:sz w:val="20"/>
          <w:szCs w:val="20"/>
        </w:rPr>
        <w:t>through</w:t>
      </w:r>
      <w:r w:rsidRPr="007E3782">
        <w:rPr>
          <w:sz w:val="20"/>
          <w:szCs w:val="20"/>
        </w:rPr>
        <w:t xml:space="preserve"> 11 </w:t>
      </w:r>
      <w:r w:rsidR="000949D1" w:rsidRPr="007E3782">
        <w:rPr>
          <w:sz w:val="20"/>
          <w:szCs w:val="20"/>
        </w:rPr>
        <w:t xml:space="preserve">years </w:t>
      </w:r>
      <w:r w:rsidRPr="007E3782">
        <w:rPr>
          <w:sz w:val="20"/>
          <w:szCs w:val="20"/>
        </w:rPr>
        <w:t>and is designed for providers and partners to send to parents. It may be adapted and used in blogs, email communication, newsletters, etc. and can be customized with contact information.</w:t>
      </w:r>
      <w:r w:rsidR="00E52B4F" w:rsidRPr="007E3782">
        <w:rPr>
          <w:sz w:val="20"/>
          <w:szCs w:val="20"/>
        </w:rPr>
        <w:t xml:space="preserve"> Highlighted content indicates information that may be tailored based on the </w:t>
      </w:r>
      <w:r w:rsidR="00E277CA" w:rsidRPr="007E3782">
        <w:rPr>
          <w:sz w:val="20"/>
          <w:szCs w:val="20"/>
        </w:rPr>
        <w:t xml:space="preserve">vaccine provider’s needs. </w:t>
      </w:r>
    </w:p>
    <w:p w14:paraId="07AEDF25" w14:textId="5AB353E6" w:rsidR="007E3782" w:rsidRDefault="007E3782" w:rsidP="007E3782">
      <w:pPr>
        <w:pBdr>
          <w:bottom w:val="single" w:sz="6" w:space="1" w:color="auto"/>
        </w:pBdr>
      </w:pPr>
    </w:p>
    <w:p w14:paraId="3FD4405F" w14:textId="77777777" w:rsidR="004E7741" w:rsidRPr="003410D0" w:rsidRDefault="004E7741" w:rsidP="003410D0"/>
    <w:p w14:paraId="63F87AD8" w14:textId="18ED35DD" w:rsidR="00EB14BF" w:rsidRPr="004E7741" w:rsidRDefault="00EB14BF" w:rsidP="00EB14BF">
      <w:pPr>
        <w:rPr>
          <w:sz w:val="28"/>
          <w:szCs w:val="28"/>
        </w:rPr>
      </w:pPr>
      <w:r w:rsidRPr="004E7741">
        <w:rPr>
          <w:sz w:val="28"/>
          <w:szCs w:val="28"/>
        </w:rPr>
        <w:t>AUTHOR</w:t>
      </w:r>
      <w:r w:rsidR="003E4547" w:rsidRPr="004E7741">
        <w:rPr>
          <w:sz w:val="28"/>
          <w:szCs w:val="28"/>
        </w:rPr>
        <w:t xml:space="preserve">: </w:t>
      </w:r>
      <w:r w:rsidR="003E4547" w:rsidRPr="004E7741">
        <w:rPr>
          <w:sz w:val="28"/>
          <w:szCs w:val="28"/>
          <w:highlight w:val="yellow"/>
        </w:rPr>
        <w:t>[insert office, clinic, vaccination event name]</w:t>
      </w:r>
      <w:r w:rsidRPr="004E7741">
        <w:rPr>
          <w:sz w:val="28"/>
          <w:szCs w:val="28"/>
        </w:rPr>
        <w:br/>
      </w:r>
      <w:r w:rsidR="00B2721E" w:rsidRPr="004E7741">
        <w:rPr>
          <w:sz w:val="28"/>
          <w:szCs w:val="28"/>
        </w:rPr>
        <w:t xml:space="preserve">TITLE: </w:t>
      </w:r>
      <w:r w:rsidR="00BF1122" w:rsidRPr="004E7741">
        <w:rPr>
          <w:sz w:val="28"/>
          <w:szCs w:val="28"/>
        </w:rPr>
        <w:t xml:space="preserve">COVID-19 vaccines for </w:t>
      </w:r>
      <w:r w:rsidR="00594B1D" w:rsidRPr="004E7741">
        <w:rPr>
          <w:sz w:val="28"/>
          <w:szCs w:val="28"/>
        </w:rPr>
        <w:t xml:space="preserve">children </w:t>
      </w:r>
      <w:r w:rsidR="006D01A6" w:rsidRPr="004E7741">
        <w:rPr>
          <w:sz w:val="28"/>
          <w:szCs w:val="28"/>
        </w:rPr>
        <w:t>ages 5 to 11</w:t>
      </w:r>
      <w:r w:rsidR="00033217" w:rsidRPr="004E7741">
        <w:rPr>
          <w:sz w:val="28"/>
          <w:szCs w:val="28"/>
        </w:rPr>
        <w:t xml:space="preserve"> years</w:t>
      </w:r>
      <w:r w:rsidR="00BF1122" w:rsidRPr="004E7741">
        <w:rPr>
          <w:sz w:val="28"/>
          <w:szCs w:val="28"/>
        </w:rPr>
        <w:t>: What you need to know</w:t>
      </w:r>
    </w:p>
    <w:p w14:paraId="6385CEC5" w14:textId="4D8168DE" w:rsidR="00D437BD" w:rsidRPr="00F96998" w:rsidRDefault="00F416AE" w:rsidP="00D437BD">
      <w:r w:rsidRPr="00F96998">
        <w:t>COVID-19 vaccine</w:t>
      </w:r>
      <w:r w:rsidR="00391D6B" w:rsidRPr="00F96998">
        <w:t>s</w:t>
      </w:r>
      <w:r w:rsidRPr="00F96998">
        <w:t xml:space="preserve"> </w:t>
      </w:r>
      <w:r w:rsidR="00391D6B" w:rsidRPr="00F96998">
        <w:t xml:space="preserve">are </w:t>
      </w:r>
      <w:r w:rsidR="00BF1122" w:rsidRPr="00F96998">
        <w:t xml:space="preserve">now available for </w:t>
      </w:r>
      <w:hyperlink r:id="rId12">
        <w:r w:rsidR="00C67416" w:rsidRPr="00F96998">
          <w:rPr>
            <w:rStyle w:val="Hyperlink"/>
          </w:rPr>
          <w:t>children ages 5 years and older</w:t>
        </w:r>
      </w:hyperlink>
      <w:r w:rsidR="6B435B0D" w:rsidRPr="00F96998">
        <w:t>.</w:t>
      </w:r>
      <w:r w:rsidR="00BF1122" w:rsidRPr="00F96998">
        <w:t xml:space="preserve"> </w:t>
      </w:r>
      <w:r w:rsidR="00A77E6D" w:rsidRPr="00F96998">
        <w:t xml:space="preserve">We </w:t>
      </w:r>
      <w:r w:rsidR="005932D7" w:rsidRPr="00F96998">
        <w:t xml:space="preserve">are excited to offer vaccines at our </w:t>
      </w:r>
      <w:r w:rsidR="00FE0B86" w:rsidRPr="00F96998">
        <w:rPr>
          <w:highlight w:val="yellow"/>
        </w:rPr>
        <w:t>[insert office, clinic, or other location]</w:t>
      </w:r>
      <w:r w:rsidR="00FE0B86" w:rsidRPr="00F96998">
        <w:t xml:space="preserve"> </w:t>
      </w:r>
      <w:r w:rsidR="0085788F" w:rsidRPr="00F96998">
        <w:t>to help</w:t>
      </w:r>
      <w:r w:rsidR="005932D7" w:rsidRPr="00F96998">
        <w:t xml:space="preserve"> protect your </w:t>
      </w:r>
      <w:r w:rsidR="008C328E" w:rsidRPr="00F96998">
        <w:t>child</w:t>
      </w:r>
      <w:r w:rsidR="0085788F" w:rsidRPr="00F96998">
        <w:t xml:space="preserve"> from COVID-19</w:t>
      </w:r>
      <w:r w:rsidR="005932D7" w:rsidRPr="00F96998">
        <w:t xml:space="preserve">. </w:t>
      </w:r>
      <w:r w:rsidR="00916A5A" w:rsidRPr="00F96998">
        <w:t xml:space="preserve">As we move into the holiday season, </w:t>
      </w:r>
      <w:r w:rsidR="00CE2518" w:rsidRPr="00F96998">
        <w:t xml:space="preserve">getting </w:t>
      </w:r>
      <w:r w:rsidR="005932D7" w:rsidRPr="00F96998">
        <w:t>vaccinated</w:t>
      </w:r>
      <w:r w:rsidR="00CE2518" w:rsidRPr="00F96998">
        <w:t xml:space="preserve"> </w:t>
      </w:r>
      <w:r w:rsidR="2B292C91" w:rsidRPr="00F96998">
        <w:t>provides</w:t>
      </w:r>
      <w:r w:rsidR="00916A5A" w:rsidRPr="00F96998">
        <w:t xml:space="preserve"> an important layer of protection for you</w:t>
      </w:r>
      <w:r w:rsidR="00CE2518" w:rsidRPr="00F96998">
        <w:t>r child</w:t>
      </w:r>
      <w:r w:rsidR="00916A5A" w:rsidRPr="00F96998">
        <w:t>, your family, and</w:t>
      </w:r>
      <w:r w:rsidR="00CE2518" w:rsidRPr="00F96998">
        <w:t xml:space="preserve"> others</w:t>
      </w:r>
      <w:r w:rsidR="00916A5A" w:rsidRPr="00F96998">
        <w:t>.</w:t>
      </w:r>
      <w:r w:rsidR="00D437BD" w:rsidRPr="00F96998">
        <w:t xml:space="preserve"> </w:t>
      </w:r>
      <w:r w:rsidR="00411A57" w:rsidRPr="00F96998">
        <w:t>Schedule</w:t>
      </w:r>
      <w:r w:rsidR="00D437BD" w:rsidRPr="00F96998">
        <w:t xml:space="preserve"> </w:t>
      </w:r>
      <w:r w:rsidR="00D437BD" w:rsidRPr="00F96998">
        <w:rPr>
          <w:highlight w:val="yellow"/>
        </w:rPr>
        <w:t>[insert link to organizational scheduler]</w:t>
      </w:r>
      <w:r w:rsidR="00D437BD" w:rsidRPr="00F96998">
        <w:t xml:space="preserve"> </w:t>
      </w:r>
      <w:r w:rsidR="00E641EB" w:rsidRPr="00F96998">
        <w:t xml:space="preserve">or call </w:t>
      </w:r>
      <w:r w:rsidR="00E641EB" w:rsidRPr="00F96998">
        <w:rPr>
          <w:highlight w:val="yellow"/>
        </w:rPr>
        <w:t>[</w:t>
      </w:r>
      <w:r w:rsidR="00243D02" w:rsidRPr="00F96998">
        <w:rPr>
          <w:highlight w:val="yellow"/>
        </w:rPr>
        <w:t>insert phone number]</w:t>
      </w:r>
      <w:r w:rsidR="00243D02" w:rsidRPr="00F96998">
        <w:t xml:space="preserve"> </w:t>
      </w:r>
      <w:r w:rsidR="00D437BD" w:rsidRPr="00F96998">
        <w:t>to schedule your child’s COVID-19 vaccine today.</w:t>
      </w:r>
    </w:p>
    <w:p w14:paraId="0C58311E" w14:textId="5A5AAD1A" w:rsidR="00A047A8" w:rsidRDefault="005932D7" w:rsidP="00FF43F1">
      <w:pPr>
        <w:spacing w:after="120"/>
      </w:pPr>
      <w:r>
        <w:t xml:space="preserve">We know parents </w:t>
      </w:r>
      <w:r w:rsidR="2384EDCF">
        <w:t xml:space="preserve">and caregivers </w:t>
      </w:r>
      <w:r>
        <w:t>have questions and want more info</w:t>
      </w:r>
      <w:r w:rsidR="00BA32FC">
        <w:t>rmation</w:t>
      </w:r>
      <w:r>
        <w:t xml:space="preserve">. </w:t>
      </w:r>
      <w:r w:rsidR="00F416AE">
        <w:t xml:space="preserve">Here's what </w:t>
      </w:r>
      <w:r w:rsidR="00BF1122">
        <w:t>you</w:t>
      </w:r>
      <w:r w:rsidR="00F416AE">
        <w:t xml:space="preserve"> need to know</w:t>
      </w:r>
      <w:r w:rsidR="00EA2012">
        <w:t>.</w:t>
      </w:r>
    </w:p>
    <w:p w14:paraId="24214266" w14:textId="2BD4CDF3" w:rsidR="00EA2012" w:rsidRPr="001261A5" w:rsidRDefault="00314557" w:rsidP="00FF43F1">
      <w:pPr>
        <w:spacing w:after="120"/>
        <w:rPr>
          <w:b/>
          <w:bCs/>
        </w:rPr>
      </w:pPr>
      <w:r>
        <w:rPr>
          <w:b/>
          <w:bCs/>
        </w:rPr>
        <w:t xml:space="preserve">Children can still </w:t>
      </w:r>
      <w:r w:rsidR="001E0247">
        <w:rPr>
          <w:b/>
          <w:bCs/>
        </w:rPr>
        <w:t>get very sick from COVID-19.</w:t>
      </w:r>
    </w:p>
    <w:p w14:paraId="2B27D211" w14:textId="632DFB3E" w:rsidR="00FF43F1" w:rsidRDefault="29F8C02B" w:rsidP="00FF43F1">
      <w:pPr>
        <w:spacing w:after="120"/>
      </w:pPr>
      <w:r>
        <w:t xml:space="preserve">Children </w:t>
      </w:r>
      <w:r w:rsidR="00FF43F1">
        <w:t xml:space="preserve">can </w:t>
      </w:r>
      <w:r w:rsidR="67CC7B55">
        <w:t>get</w:t>
      </w:r>
      <w:r w:rsidR="00FF43F1">
        <w:t xml:space="preserve"> </w:t>
      </w:r>
      <w:r w:rsidR="409AA748" w:rsidRPr="73E00929">
        <w:t>i</w:t>
      </w:r>
      <w:r w:rsidR="00FF43F1" w:rsidRPr="73E00929">
        <w:t>nfected</w:t>
      </w:r>
      <w:r w:rsidR="35B1BE7D" w:rsidRPr="73E00929">
        <w:t xml:space="preserve"> with COVID-19</w:t>
      </w:r>
      <w:r w:rsidR="00FF43F1" w:rsidRPr="014DD2E9">
        <w:t xml:space="preserve">, get very sick, suffer </w:t>
      </w:r>
      <w:r w:rsidR="00A77E6D" w:rsidRPr="014DD2E9">
        <w:t>short- and long-term</w:t>
      </w:r>
      <w:r w:rsidR="00FF43F1" w:rsidRPr="014DD2E9">
        <w:t xml:space="preserve"> health complications, and spread COVID-19 to others.</w:t>
      </w:r>
    </w:p>
    <w:p w14:paraId="604F9191" w14:textId="0D01BF26" w:rsidR="00FF43F1" w:rsidRDefault="00FF43F1" w:rsidP="00FF43F1">
      <w:pPr>
        <w:spacing w:after="0"/>
        <w:rPr>
          <w:b/>
          <w:bCs/>
          <w:lang w:val="en"/>
        </w:rPr>
      </w:pPr>
      <w:r w:rsidRPr="002445E2">
        <w:rPr>
          <w:b/>
          <w:bCs/>
          <w:highlight w:val="yellow"/>
          <w:lang w:val="en"/>
        </w:rPr>
        <w:t xml:space="preserve">{INSERT QUOTE FROM SPOKESPERSON. Suggested quote: </w:t>
      </w:r>
      <w:r w:rsidRPr="002445E2">
        <w:rPr>
          <w:b/>
          <w:bCs/>
          <w:i/>
          <w:iCs/>
          <w:highlight w:val="yellow"/>
          <w:lang w:val="en"/>
        </w:rPr>
        <w:t>“</w:t>
      </w:r>
      <w:r w:rsidR="005419AD" w:rsidRPr="002445E2">
        <w:rPr>
          <w:b/>
          <w:bCs/>
          <w:i/>
          <w:iCs/>
          <w:highlight w:val="yellow"/>
        </w:rPr>
        <w:t xml:space="preserve">We’ve seen a range of symptoms among </w:t>
      </w:r>
      <w:r w:rsidR="006DD806" w:rsidRPr="002445E2">
        <w:rPr>
          <w:b/>
          <w:bCs/>
          <w:i/>
          <w:iCs/>
          <w:highlight w:val="yellow"/>
        </w:rPr>
        <w:t xml:space="preserve">children, </w:t>
      </w:r>
      <w:r w:rsidR="005419AD" w:rsidRPr="002445E2">
        <w:rPr>
          <w:b/>
          <w:bCs/>
          <w:i/>
          <w:iCs/>
          <w:highlight w:val="yellow"/>
        </w:rPr>
        <w:t>from very mild to serious</w:t>
      </w:r>
      <w:r w:rsidR="000E1455" w:rsidRPr="002445E2">
        <w:rPr>
          <w:b/>
          <w:bCs/>
          <w:i/>
          <w:iCs/>
          <w:highlight w:val="yellow"/>
        </w:rPr>
        <w:t xml:space="preserve"> illness</w:t>
      </w:r>
      <w:r w:rsidR="005419AD" w:rsidRPr="002445E2">
        <w:rPr>
          <w:b/>
          <w:bCs/>
          <w:i/>
          <w:iCs/>
          <w:highlight w:val="yellow"/>
        </w:rPr>
        <w:t xml:space="preserve">, </w:t>
      </w:r>
      <w:r w:rsidR="000E1455" w:rsidRPr="002445E2">
        <w:rPr>
          <w:b/>
          <w:bCs/>
          <w:i/>
          <w:iCs/>
          <w:highlight w:val="yellow"/>
        </w:rPr>
        <w:t xml:space="preserve">and in some cases even </w:t>
      </w:r>
      <w:r w:rsidR="005419AD" w:rsidRPr="002445E2">
        <w:rPr>
          <w:b/>
          <w:bCs/>
          <w:i/>
          <w:iCs/>
          <w:highlight w:val="yellow"/>
        </w:rPr>
        <w:t xml:space="preserve">requiring hospitalization. </w:t>
      </w:r>
      <w:r w:rsidR="19FD8C5F" w:rsidRPr="002445E2">
        <w:rPr>
          <w:b/>
          <w:bCs/>
          <w:i/>
          <w:iCs/>
          <w:highlight w:val="yellow"/>
        </w:rPr>
        <w:t>That’s why</w:t>
      </w:r>
      <w:r w:rsidR="00A61FC7" w:rsidRPr="002445E2">
        <w:rPr>
          <w:b/>
          <w:bCs/>
          <w:i/>
          <w:iCs/>
          <w:highlight w:val="yellow"/>
        </w:rPr>
        <w:t xml:space="preserve"> we recommend the vaccine for children </w:t>
      </w:r>
      <w:r w:rsidR="00064BCC" w:rsidRPr="002445E2">
        <w:rPr>
          <w:b/>
          <w:bCs/>
          <w:i/>
          <w:iCs/>
          <w:highlight w:val="yellow"/>
        </w:rPr>
        <w:t xml:space="preserve">ages 5 </w:t>
      </w:r>
      <w:r w:rsidR="000E1455" w:rsidRPr="002445E2">
        <w:rPr>
          <w:b/>
          <w:bCs/>
          <w:i/>
          <w:iCs/>
          <w:highlight w:val="yellow"/>
        </w:rPr>
        <w:t>years and older</w:t>
      </w:r>
      <w:r w:rsidR="002F31BC" w:rsidRPr="002445E2">
        <w:rPr>
          <w:b/>
          <w:bCs/>
          <w:i/>
          <w:iCs/>
          <w:highlight w:val="yellow"/>
        </w:rPr>
        <w:t xml:space="preserve"> to protect them</w:t>
      </w:r>
      <w:r w:rsidR="00064BCC" w:rsidRPr="002445E2">
        <w:rPr>
          <w:b/>
          <w:bCs/>
          <w:i/>
          <w:iCs/>
          <w:highlight w:val="yellow"/>
        </w:rPr>
        <w:t>.</w:t>
      </w:r>
      <w:r w:rsidRPr="002445E2">
        <w:rPr>
          <w:b/>
          <w:bCs/>
          <w:i/>
          <w:iCs/>
          <w:highlight w:val="yellow"/>
          <w:lang w:val="en"/>
        </w:rPr>
        <w:t>”</w:t>
      </w:r>
      <w:r w:rsidRPr="002445E2">
        <w:rPr>
          <w:b/>
          <w:bCs/>
          <w:highlight w:val="yellow"/>
          <w:lang w:val="en"/>
        </w:rPr>
        <w:t>} says [NAME and TITLE].</w:t>
      </w:r>
    </w:p>
    <w:p w14:paraId="240CFC8D" w14:textId="21417B26" w:rsidR="00314557" w:rsidRDefault="00314557" w:rsidP="00FF43F1">
      <w:pPr>
        <w:spacing w:after="0"/>
        <w:rPr>
          <w:b/>
          <w:bCs/>
          <w:lang w:val="en"/>
        </w:rPr>
      </w:pPr>
    </w:p>
    <w:p w14:paraId="681E370C" w14:textId="4B6B5B94" w:rsidR="00314557" w:rsidRPr="001261A5" w:rsidRDefault="00314557" w:rsidP="00FF43F1">
      <w:pPr>
        <w:spacing w:after="0"/>
        <w:rPr>
          <w:b/>
          <w:bCs/>
        </w:rPr>
      </w:pPr>
      <w:r>
        <w:rPr>
          <w:b/>
          <w:bCs/>
          <w:lang w:val="en"/>
        </w:rPr>
        <w:t xml:space="preserve">The COVID-19 vaccine is safe and effective for children </w:t>
      </w:r>
      <w:r w:rsidR="000E1455">
        <w:rPr>
          <w:b/>
          <w:bCs/>
          <w:lang w:val="en"/>
        </w:rPr>
        <w:t xml:space="preserve">ages 5 through </w:t>
      </w:r>
      <w:r>
        <w:rPr>
          <w:b/>
          <w:bCs/>
          <w:lang w:val="en"/>
        </w:rPr>
        <w:t>11</w:t>
      </w:r>
      <w:r w:rsidR="000E1455">
        <w:rPr>
          <w:b/>
          <w:bCs/>
          <w:lang w:val="en"/>
        </w:rPr>
        <w:t xml:space="preserve"> years</w:t>
      </w:r>
      <w:r>
        <w:rPr>
          <w:b/>
          <w:bCs/>
          <w:lang w:val="en"/>
        </w:rPr>
        <w:t>.</w:t>
      </w:r>
    </w:p>
    <w:p w14:paraId="189F8AA6" w14:textId="4C77F6F1" w:rsidR="004B6BDC" w:rsidRPr="00A33723" w:rsidRDefault="00391D6B" w:rsidP="3E5C6123">
      <w:pPr>
        <w:spacing w:before="120" w:after="0"/>
      </w:pPr>
      <w:r>
        <w:t>COVID-19 v</w:t>
      </w:r>
      <w:r w:rsidR="005419AD">
        <w:t>accination</w:t>
      </w:r>
      <w:r w:rsidR="00137035">
        <w:t xml:space="preserve"> has been studied carefully in children</w:t>
      </w:r>
      <w:r w:rsidR="00F64DD5">
        <w:t xml:space="preserve">. </w:t>
      </w:r>
      <w:r w:rsidR="00370697">
        <w:t>T</w:t>
      </w:r>
      <w:r w:rsidR="00137035">
        <w:t>he U.S. Food and Drug Administration</w:t>
      </w:r>
      <w:r w:rsidR="00370697">
        <w:t xml:space="preserve"> (FDA), Centers for Disease Control and Prevention (CDC)</w:t>
      </w:r>
      <w:r w:rsidR="00EA5442">
        <w:t>,</w:t>
      </w:r>
      <w:r w:rsidR="00137035">
        <w:t xml:space="preserve"> and the expert panel that work</w:t>
      </w:r>
      <w:r w:rsidR="00F03F28">
        <w:t>s</w:t>
      </w:r>
      <w:r w:rsidR="00137035">
        <w:t xml:space="preserve"> with them</w:t>
      </w:r>
      <w:r w:rsidR="00370697">
        <w:t xml:space="preserve"> have reviewed the data</w:t>
      </w:r>
      <w:r w:rsidR="00067A0B">
        <w:t xml:space="preserve"> from clinical trials</w:t>
      </w:r>
      <w:r w:rsidR="000337E2">
        <w:t>. T</w:t>
      </w:r>
      <w:r w:rsidR="00370697">
        <w:t xml:space="preserve">hey all agree that vaccination for children </w:t>
      </w:r>
      <w:r w:rsidR="00067A0B">
        <w:t>ages 5 through 11 years</w:t>
      </w:r>
      <w:r w:rsidR="00370697">
        <w:t xml:space="preserve"> is safe and effective</w:t>
      </w:r>
      <w:r w:rsidR="00137035">
        <w:t xml:space="preserve">. </w:t>
      </w:r>
      <w:r w:rsidR="004B6BDC" w:rsidRPr="3E5C6123">
        <w:t xml:space="preserve">Here are </w:t>
      </w:r>
      <w:r w:rsidR="00370697" w:rsidRPr="3E5C6123">
        <w:t xml:space="preserve">some important </w:t>
      </w:r>
      <w:r w:rsidR="004B6BDC" w:rsidRPr="3E5C6123">
        <w:t xml:space="preserve">points </w:t>
      </w:r>
      <w:r w:rsidR="00F03F28" w:rsidRPr="3E5C6123">
        <w:t xml:space="preserve">they used to make their recommendations: </w:t>
      </w:r>
    </w:p>
    <w:p w14:paraId="3B96C750" w14:textId="2C63ECCA" w:rsidR="004B6BDC" w:rsidRDefault="00370697" w:rsidP="3DD72E7F">
      <w:pPr>
        <w:pStyle w:val="ListParagraph"/>
        <w:numPr>
          <w:ilvl w:val="0"/>
          <w:numId w:val="8"/>
        </w:numPr>
        <w:rPr>
          <w:rFonts w:asciiTheme="minorHAnsi" w:hAnsiTheme="minorHAnsi" w:cstheme="minorBidi"/>
          <w:sz w:val="22"/>
          <w:szCs w:val="22"/>
        </w:rPr>
      </w:pPr>
      <w:r w:rsidRPr="3DD72E7F">
        <w:rPr>
          <w:rFonts w:asciiTheme="minorHAnsi" w:hAnsiTheme="minorHAnsi" w:cstheme="minorBidi"/>
          <w:sz w:val="22"/>
          <w:szCs w:val="22"/>
        </w:rPr>
        <w:t xml:space="preserve">In clinical trials, vaccination </w:t>
      </w:r>
      <w:r w:rsidR="004B6BDC" w:rsidRPr="3DD72E7F">
        <w:rPr>
          <w:rFonts w:asciiTheme="minorHAnsi" w:hAnsiTheme="minorHAnsi" w:cstheme="minorBidi"/>
          <w:sz w:val="22"/>
          <w:szCs w:val="22"/>
        </w:rPr>
        <w:t xml:space="preserve">was </w:t>
      </w:r>
      <w:r w:rsidR="00EF695A" w:rsidRPr="3DD72E7F">
        <w:rPr>
          <w:rFonts w:asciiTheme="minorHAnsi" w:hAnsiTheme="minorHAnsi" w:cstheme="minorBidi"/>
          <w:sz w:val="22"/>
          <w:szCs w:val="22"/>
        </w:rPr>
        <w:t xml:space="preserve">more than </w:t>
      </w:r>
      <w:r w:rsidR="004B6BDC" w:rsidRPr="3DD72E7F">
        <w:rPr>
          <w:rFonts w:asciiTheme="minorHAnsi" w:hAnsiTheme="minorHAnsi" w:cstheme="minorBidi"/>
          <w:sz w:val="22"/>
          <w:szCs w:val="22"/>
        </w:rPr>
        <w:t>9</w:t>
      </w:r>
      <w:r w:rsidR="00EF695A" w:rsidRPr="3DD72E7F">
        <w:rPr>
          <w:rFonts w:asciiTheme="minorHAnsi" w:hAnsiTheme="minorHAnsi" w:cstheme="minorBidi"/>
          <w:sz w:val="22"/>
          <w:szCs w:val="22"/>
        </w:rPr>
        <w:t>0</w:t>
      </w:r>
      <w:r w:rsidR="000337E2" w:rsidRPr="3DD72E7F">
        <w:rPr>
          <w:rFonts w:asciiTheme="minorHAnsi" w:hAnsiTheme="minorHAnsi" w:cstheme="minorBidi"/>
          <w:sz w:val="22"/>
          <w:szCs w:val="22"/>
        </w:rPr>
        <w:t>%</w:t>
      </w:r>
      <w:r w:rsidR="00EF695A" w:rsidRPr="3DD72E7F">
        <w:rPr>
          <w:rFonts w:asciiTheme="minorHAnsi" w:hAnsiTheme="minorHAnsi" w:cstheme="minorBidi"/>
          <w:sz w:val="22"/>
          <w:szCs w:val="22"/>
        </w:rPr>
        <w:t xml:space="preserve"> </w:t>
      </w:r>
      <w:r w:rsidR="004B6BDC" w:rsidRPr="3DD72E7F">
        <w:rPr>
          <w:rFonts w:asciiTheme="minorHAnsi" w:hAnsiTheme="minorHAnsi" w:cstheme="minorBidi"/>
          <w:sz w:val="22"/>
          <w:szCs w:val="22"/>
        </w:rPr>
        <w:t xml:space="preserve">effective in preventing COVID-19 in children </w:t>
      </w:r>
      <w:r w:rsidR="002B3D38" w:rsidRPr="3DD72E7F">
        <w:rPr>
          <w:rFonts w:asciiTheme="minorHAnsi" w:hAnsiTheme="minorHAnsi" w:cstheme="minorBidi"/>
          <w:sz w:val="22"/>
          <w:szCs w:val="22"/>
        </w:rPr>
        <w:t xml:space="preserve">ages </w:t>
      </w:r>
      <w:r w:rsidR="004B6BDC" w:rsidRPr="3DD72E7F">
        <w:rPr>
          <w:rFonts w:asciiTheme="minorHAnsi" w:hAnsiTheme="minorHAnsi" w:cstheme="minorBidi"/>
          <w:sz w:val="22"/>
          <w:szCs w:val="22"/>
        </w:rPr>
        <w:t>5</w:t>
      </w:r>
      <w:r w:rsidR="00EF695A" w:rsidRPr="3DD72E7F">
        <w:rPr>
          <w:rFonts w:asciiTheme="minorHAnsi" w:hAnsiTheme="minorHAnsi" w:cstheme="minorBidi"/>
          <w:sz w:val="22"/>
          <w:szCs w:val="22"/>
        </w:rPr>
        <w:t xml:space="preserve"> through 11 years</w:t>
      </w:r>
      <w:r w:rsidR="00F03F28" w:rsidRPr="3DD72E7F">
        <w:rPr>
          <w:rFonts w:asciiTheme="minorHAnsi" w:hAnsiTheme="minorHAnsi" w:cstheme="minorBidi"/>
          <w:sz w:val="22"/>
          <w:szCs w:val="22"/>
        </w:rPr>
        <w:t xml:space="preserve">. </w:t>
      </w:r>
    </w:p>
    <w:p w14:paraId="38F1098E" w14:textId="749A892A" w:rsidR="3E3D1A2E" w:rsidRDefault="3E3D1A2E" w:rsidP="1477223B">
      <w:pPr>
        <w:pStyle w:val="ListParagraph"/>
        <w:numPr>
          <w:ilvl w:val="0"/>
          <w:numId w:val="8"/>
        </w:numPr>
        <w:rPr>
          <w:rFonts w:asciiTheme="minorHAnsi" w:eastAsiaTheme="minorEastAsia" w:hAnsiTheme="minorHAnsi" w:cstheme="minorBidi"/>
        </w:rPr>
      </w:pPr>
      <w:r w:rsidRPr="1477223B">
        <w:rPr>
          <w:rFonts w:ascii="Calibri" w:eastAsia="Calibri" w:hAnsi="Calibri" w:cs="Calibri"/>
          <w:color w:val="000000" w:themeColor="text1"/>
          <w:sz w:val="22"/>
          <w:szCs w:val="22"/>
        </w:rPr>
        <w:t>Unlike many medications, COVID-19 vaccine dosage does not vary by patient weight but by age on the day of vaccination. Children ages 5 through 11 years get an age-appropriate dose that is the right amount that was found to best protect children in clinical trials.</w:t>
      </w:r>
    </w:p>
    <w:p w14:paraId="0449CB9D" w14:textId="39334BB5" w:rsidR="00BC41C8" w:rsidRPr="008F63DB" w:rsidRDefault="3B14F88E" w:rsidP="3E5C6123">
      <w:pPr>
        <w:pStyle w:val="ListParagraph"/>
        <w:numPr>
          <w:ilvl w:val="0"/>
          <w:numId w:val="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2D36001F">
        <w:rPr>
          <w:rStyle w:val="normaltextrun"/>
          <w:rFonts w:ascii="Calibri" w:hAnsi="Calibri" w:cs="Calibri"/>
          <w:sz w:val="22"/>
          <w:szCs w:val="22"/>
        </w:rPr>
        <w:lastRenderedPageBreak/>
        <w:t>The COVID-19</w:t>
      </w:r>
      <w:r w:rsidRPr="008F63DB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 xml:space="preserve"> vaccine </w:t>
      </w:r>
      <w:r w:rsidR="0095633E" w:rsidRPr="008F63DB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 xml:space="preserve">for children ages 5 through 11 years has the same active ingredients as the vaccine given to adults and </w:t>
      </w:r>
      <w:r w:rsidR="0095633E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>adolescents</w:t>
      </w:r>
      <w:r w:rsidR="0095633E" w:rsidRPr="008F63DB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 xml:space="preserve">. </w:t>
      </w:r>
      <w:r w:rsidR="0095633E">
        <w:rPr>
          <w:rStyle w:val="normaltextrun"/>
          <w:rFonts w:ascii="Calibri" w:hAnsi="Calibri" w:cs="Calibri"/>
          <w:sz w:val="22"/>
          <w:szCs w:val="22"/>
          <w:shd w:val="clear" w:color="auto" w:fill="FFFFFF"/>
        </w:rPr>
        <w:t xml:space="preserve">However, the vaccine </w:t>
      </w:r>
      <w:r w:rsidRPr="2D36001F">
        <w:rPr>
          <w:rStyle w:val="normaltextrun"/>
          <w:rFonts w:ascii="Calibri" w:hAnsi="Calibri" w:cs="Calibri"/>
          <w:sz w:val="22"/>
          <w:szCs w:val="22"/>
        </w:rPr>
        <w:t xml:space="preserve">that is given to adults and </w:t>
      </w:r>
      <w:r w:rsidR="0095633E" w:rsidRPr="00BB51BD">
        <w:rPr>
          <w:rStyle w:val="normaltextrun"/>
          <w:rFonts w:ascii="Calibri" w:hAnsi="Calibri" w:cs="Calibri"/>
          <w:sz w:val="22"/>
          <w:szCs w:val="22"/>
        </w:rPr>
        <w:t xml:space="preserve">adolescents </w:t>
      </w:r>
      <w:r w:rsidR="2C7AE3E8" w:rsidRPr="2D36001F">
        <w:rPr>
          <w:rStyle w:val="normaltextrun"/>
          <w:rFonts w:ascii="Calibri" w:hAnsi="Calibri" w:cs="Calibri"/>
          <w:b/>
          <w:bCs/>
          <w:sz w:val="22"/>
          <w:szCs w:val="22"/>
        </w:rPr>
        <w:t>cannot</w:t>
      </w:r>
      <w:r w:rsidRPr="00706150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Pr="2D36001F">
        <w:rPr>
          <w:rStyle w:val="normaltextrun"/>
          <w:rFonts w:ascii="Calibri" w:hAnsi="Calibri" w:cs="Calibri"/>
          <w:sz w:val="22"/>
          <w:szCs w:val="22"/>
        </w:rPr>
        <w:t>be given to children</w:t>
      </w:r>
      <w:r w:rsidR="00706150">
        <w:rPr>
          <w:rStyle w:val="normaltextrun"/>
          <w:rFonts w:ascii="Calibri" w:hAnsi="Calibri" w:cs="Calibri"/>
          <w:sz w:val="22"/>
          <w:szCs w:val="22"/>
        </w:rPr>
        <w:t xml:space="preserve">. </w:t>
      </w:r>
    </w:p>
    <w:p w14:paraId="18FB6609" w14:textId="31D119C9" w:rsidR="003A0CED" w:rsidRPr="003A0CED" w:rsidRDefault="4AA0BE6D" w:rsidP="003A0CED">
      <w:pPr>
        <w:pStyle w:val="ListParagraph"/>
        <w:numPr>
          <w:ilvl w:val="0"/>
          <w:numId w:val="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2A2B9A61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The safety of COVID-19 vaccine continues to be monitored</w:t>
      </w:r>
      <w:r w:rsidR="5060B2FB" w:rsidRPr="2A2B9A61">
        <w:rPr>
          <w:rFonts w:asciiTheme="minorHAnsi" w:hAnsiTheme="minorHAnsi" w:cstheme="minorBidi"/>
          <w:sz w:val="22"/>
          <w:szCs w:val="22"/>
        </w:rPr>
        <w:t>.</w:t>
      </w:r>
      <w:r w:rsidR="004B6BDC" w:rsidRPr="1DD4D663">
        <w:rPr>
          <w:rFonts w:asciiTheme="minorHAnsi" w:hAnsiTheme="minorHAnsi" w:cstheme="minorBidi"/>
          <w:sz w:val="22"/>
          <w:szCs w:val="22"/>
        </w:rPr>
        <w:t xml:space="preserve"> </w:t>
      </w:r>
      <w:r w:rsidR="00597D2B" w:rsidRPr="00597D2B">
        <w:rPr>
          <w:rFonts w:asciiTheme="minorHAnsi" w:hAnsiTheme="minorHAnsi" w:cstheme="minorBidi"/>
          <w:sz w:val="22"/>
          <w:szCs w:val="22"/>
        </w:rPr>
        <w:t xml:space="preserve">This includes the risk of </w:t>
      </w:r>
      <w:hyperlink r:id="rId13">
        <w:r w:rsidR="2EE2EAF4" w:rsidRPr="2A2B9A61">
          <w:rPr>
            <w:rStyle w:val="Hyperlink"/>
            <w:rFonts w:asciiTheme="minorHAnsi" w:hAnsiTheme="minorHAnsi" w:cstheme="minorBidi"/>
            <w:sz w:val="22"/>
            <w:szCs w:val="22"/>
          </w:rPr>
          <w:t>myocarditis and pericarditis</w:t>
        </w:r>
      </w:hyperlink>
      <w:r w:rsidR="2EE2EAF4" w:rsidRPr="2A2B9A61">
        <w:rPr>
          <w:rFonts w:asciiTheme="minorHAnsi" w:hAnsiTheme="minorHAnsi" w:cstheme="minorBidi"/>
          <w:sz w:val="22"/>
          <w:szCs w:val="22"/>
        </w:rPr>
        <w:t xml:space="preserve"> </w:t>
      </w:r>
      <w:r w:rsidR="3B0A63EB" w:rsidRPr="2A2B9A61">
        <w:rPr>
          <w:rFonts w:asciiTheme="minorHAnsi" w:hAnsiTheme="minorHAnsi" w:cstheme="minorBidi"/>
          <w:sz w:val="22"/>
          <w:szCs w:val="22"/>
        </w:rPr>
        <w:t xml:space="preserve">in children ages 5 through 11 years. </w:t>
      </w:r>
      <w:hyperlink r:id="rId14">
        <w:r w:rsidR="3B0A63EB" w:rsidRPr="2A2B9A61">
          <w:rPr>
            <w:rFonts w:asciiTheme="minorHAnsi" w:hAnsiTheme="minorHAnsi" w:cstheme="minorBidi"/>
            <w:sz w:val="22"/>
            <w:szCs w:val="22"/>
          </w:rPr>
          <w:t>However, serious health events</w:t>
        </w:r>
      </w:hyperlink>
      <w:r w:rsidR="00597D2B" w:rsidRPr="00597D2B">
        <w:rPr>
          <w:rFonts w:asciiTheme="minorHAnsi" w:hAnsiTheme="minorHAnsi" w:cstheme="minorBidi"/>
          <w:sz w:val="22"/>
          <w:szCs w:val="22"/>
        </w:rPr>
        <w:t xml:space="preserve">, including severe allergic reactions and myocarditis and pericarditis, after COVID-19 vaccination </w:t>
      </w:r>
      <w:r w:rsidR="00DB0D97">
        <w:rPr>
          <w:rFonts w:asciiTheme="minorHAnsi" w:hAnsiTheme="minorHAnsi" w:cstheme="minorBidi"/>
          <w:sz w:val="22"/>
          <w:szCs w:val="22"/>
        </w:rPr>
        <w:t xml:space="preserve">are </w:t>
      </w:r>
      <w:r w:rsidR="00597D2B" w:rsidRPr="00597D2B">
        <w:rPr>
          <w:rFonts w:asciiTheme="minorHAnsi" w:hAnsiTheme="minorHAnsi" w:cstheme="minorBidi"/>
          <w:sz w:val="22"/>
          <w:szCs w:val="22"/>
        </w:rPr>
        <w:t xml:space="preserve">rare. </w:t>
      </w:r>
    </w:p>
    <w:p w14:paraId="51FD1DD1" w14:textId="2ED119C2" w:rsidR="00DB0D97" w:rsidRPr="00DB0D97" w:rsidRDefault="00DB0D97" w:rsidP="3E5C6123">
      <w:pPr>
        <w:pStyle w:val="ListParagraph"/>
        <w:numPr>
          <w:ilvl w:val="0"/>
          <w:numId w:val="8"/>
        </w:numPr>
        <w:rPr>
          <w:rFonts w:asciiTheme="minorHAnsi" w:hAnsiTheme="minorHAnsi" w:cstheme="minorBidi"/>
          <w:sz w:val="22"/>
          <w:szCs w:val="22"/>
        </w:rPr>
      </w:pPr>
      <w:r w:rsidRPr="3E5C6123">
        <w:rPr>
          <w:rFonts w:asciiTheme="minorHAnsi" w:hAnsiTheme="minorHAnsi" w:cstheme="minorBidi"/>
          <w:sz w:val="22"/>
          <w:szCs w:val="22"/>
        </w:rPr>
        <w:t>The benefits of COVID-19 vaccination</w:t>
      </w:r>
      <w:r w:rsidR="006455CD">
        <w:rPr>
          <w:rFonts w:asciiTheme="minorHAnsi" w:hAnsiTheme="minorHAnsi" w:cstheme="minorBidi"/>
          <w:sz w:val="22"/>
          <w:szCs w:val="22"/>
        </w:rPr>
        <w:t xml:space="preserve"> among children</w:t>
      </w:r>
      <w:r w:rsidRPr="3E5C6123">
        <w:rPr>
          <w:rFonts w:asciiTheme="minorHAnsi" w:hAnsiTheme="minorHAnsi" w:cstheme="minorBidi"/>
          <w:sz w:val="22"/>
          <w:szCs w:val="22"/>
        </w:rPr>
        <w:t xml:space="preserve"> outweigh the known and potential risks.  </w:t>
      </w:r>
    </w:p>
    <w:p w14:paraId="160C4B40" w14:textId="61343954" w:rsidR="004735C0" w:rsidRPr="004735C0" w:rsidRDefault="31D32144" w:rsidP="1DD4D663">
      <w:pPr>
        <w:pStyle w:val="ListParagraph"/>
        <w:numPr>
          <w:ilvl w:val="0"/>
          <w:numId w:val="8"/>
        </w:numPr>
        <w:rPr>
          <w:rFonts w:asciiTheme="minorHAnsi" w:hAnsiTheme="minorHAnsi" w:cstheme="minorBidi"/>
          <w:sz w:val="22"/>
          <w:szCs w:val="22"/>
        </w:rPr>
      </w:pPr>
      <w:r w:rsidRPr="1DD4D663">
        <w:rPr>
          <w:rFonts w:asciiTheme="minorHAnsi" w:hAnsiTheme="minorHAnsi" w:cstheme="minorBidi"/>
          <w:sz w:val="22"/>
          <w:szCs w:val="22"/>
        </w:rPr>
        <w:t xml:space="preserve">Your child may get the COVID-19 vaccine and other vaccines, including flu vaccine, at the same time. </w:t>
      </w:r>
    </w:p>
    <w:p w14:paraId="2752674C" w14:textId="77777777" w:rsidR="004735C0" w:rsidRPr="00A33723" w:rsidRDefault="004735C0" w:rsidP="004735C0">
      <w:pPr>
        <w:pStyle w:val="ListParagraph"/>
        <w:rPr>
          <w:rFonts w:asciiTheme="minorHAnsi" w:hAnsiTheme="minorHAnsi" w:cstheme="minorBidi"/>
          <w:sz w:val="22"/>
          <w:szCs w:val="22"/>
        </w:rPr>
      </w:pPr>
    </w:p>
    <w:p w14:paraId="44724A17" w14:textId="7FEC3B96" w:rsidR="00A83859" w:rsidRPr="001261A5" w:rsidRDefault="00827D0E" w:rsidP="00A047A8">
      <w:pPr>
        <w:spacing w:before="120" w:after="0"/>
        <w:rPr>
          <w:b/>
          <w:bCs/>
        </w:rPr>
      </w:pPr>
      <w:r>
        <w:rPr>
          <w:b/>
          <w:bCs/>
        </w:rPr>
        <w:t>Some</w:t>
      </w:r>
      <w:r w:rsidR="00596ACC">
        <w:rPr>
          <w:b/>
          <w:bCs/>
        </w:rPr>
        <w:t xml:space="preserve"> s</w:t>
      </w:r>
      <w:r w:rsidR="00DE620A" w:rsidRPr="3DD72E7F">
        <w:rPr>
          <w:b/>
          <w:bCs/>
        </w:rPr>
        <w:t>ide effects are normal sign</w:t>
      </w:r>
      <w:r w:rsidR="00AE3ABE" w:rsidRPr="3DD72E7F">
        <w:rPr>
          <w:b/>
          <w:bCs/>
        </w:rPr>
        <w:t>s</w:t>
      </w:r>
      <w:r w:rsidR="00DE620A" w:rsidRPr="3DD72E7F">
        <w:rPr>
          <w:b/>
          <w:bCs/>
        </w:rPr>
        <w:t xml:space="preserve"> the vaccine is working. </w:t>
      </w:r>
    </w:p>
    <w:p w14:paraId="55870B53" w14:textId="33C6325D" w:rsidR="004B6BDC" w:rsidRDefault="00FF43F1" w:rsidP="5B48B3C6">
      <w:pPr>
        <w:spacing w:before="120" w:after="0"/>
      </w:pPr>
      <w:r>
        <w:t xml:space="preserve">Your child may have some </w:t>
      </w:r>
      <w:hyperlink r:id="rId15">
        <w:r w:rsidRPr="3E5C6123">
          <w:rPr>
            <w:rStyle w:val="Hyperlink"/>
          </w:rPr>
          <w:t>side effects</w:t>
        </w:r>
      </w:hyperlink>
      <w:r>
        <w:t>. Th</w:t>
      </w:r>
      <w:r w:rsidR="009B72BA">
        <w:t>ese</w:t>
      </w:r>
      <w:r>
        <w:t xml:space="preserve"> </w:t>
      </w:r>
      <w:r w:rsidR="009B72BA">
        <w:t xml:space="preserve">are </w:t>
      </w:r>
      <w:r w:rsidR="00A047A8">
        <w:t xml:space="preserve">normal </w:t>
      </w:r>
      <w:r>
        <w:t>sign</w:t>
      </w:r>
      <w:r w:rsidR="00391D6B">
        <w:t>s</w:t>
      </w:r>
      <w:r>
        <w:t xml:space="preserve"> that their body is building protection.</w:t>
      </w:r>
      <w:r w:rsidR="52E30F65">
        <w:t xml:space="preserve"> </w:t>
      </w:r>
      <w:r>
        <w:t>Some common side effects are</w:t>
      </w:r>
      <w:r w:rsidR="00DD4533">
        <w:t xml:space="preserve"> </w:t>
      </w:r>
    </w:p>
    <w:p w14:paraId="2F0E6DA4" w14:textId="6B10FFA1" w:rsidR="00FF43F1" w:rsidRDefault="00FF43F1" w:rsidP="00FF43F1">
      <w:pPr>
        <w:pStyle w:val="ListParagraph"/>
        <w:numPr>
          <w:ilvl w:val="0"/>
          <w:numId w:val="9"/>
        </w:num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ain, redness</w:t>
      </w:r>
      <w:r w:rsidR="00CB2CB6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or swelling on the arm</w:t>
      </w:r>
      <w:r w:rsidR="00DD453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904F10B" w14:textId="062BADD1" w:rsidR="00FF43F1" w:rsidRDefault="00FF43F1" w:rsidP="00FF43F1">
      <w:pPr>
        <w:pStyle w:val="ListParagraph"/>
        <w:numPr>
          <w:ilvl w:val="0"/>
          <w:numId w:val="9"/>
        </w:num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iredness</w:t>
      </w:r>
      <w:r w:rsidR="00DD453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2D03634" w14:textId="54B7D4CF" w:rsidR="00FF43F1" w:rsidRDefault="00FF43F1" w:rsidP="00FF43F1">
      <w:pPr>
        <w:pStyle w:val="ListParagraph"/>
        <w:numPr>
          <w:ilvl w:val="0"/>
          <w:numId w:val="9"/>
        </w:num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eadache</w:t>
      </w:r>
      <w:r w:rsidR="00DD453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544804F" w14:textId="2B6BF7A5" w:rsidR="00FF43F1" w:rsidRDefault="00FF43F1" w:rsidP="00FF43F1">
      <w:pPr>
        <w:pStyle w:val="ListParagraph"/>
        <w:numPr>
          <w:ilvl w:val="0"/>
          <w:numId w:val="9"/>
        </w:num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uscle pain, chills, or fever</w:t>
      </w:r>
      <w:r w:rsidR="00DD453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3546477" w14:textId="680844BD" w:rsidR="00FF43F1" w:rsidRDefault="00FF43F1" w:rsidP="00FF43F1">
      <w:pPr>
        <w:pStyle w:val="ListParagraph"/>
        <w:numPr>
          <w:ilvl w:val="0"/>
          <w:numId w:val="9"/>
        </w:numPr>
        <w:contextualSpacing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ausea</w:t>
      </w:r>
      <w:r w:rsidR="00DD453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BB0AC31" w14:textId="77777777" w:rsidR="00E72824" w:rsidRPr="00FF43F1" w:rsidRDefault="00E72824" w:rsidP="002D4A89">
      <w:pPr>
        <w:pStyle w:val="ListParagraph"/>
        <w:contextualSpacing w:val="0"/>
        <w:rPr>
          <w:rFonts w:asciiTheme="minorHAnsi" w:hAnsiTheme="minorHAnsi" w:cstheme="minorHAnsi"/>
          <w:sz w:val="22"/>
          <w:szCs w:val="22"/>
        </w:rPr>
      </w:pPr>
    </w:p>
    <w:p w14:paraId="073AAF6E" w14:textId="5A9A1057" w:rsidR="00711501" w:rsidRDefault="00A047A8" w:rsidP="00BF1122">
      <w:r>
        <w:t xml:space="preserve">Some children will have no side effects and severe allergic reactions are rare. If your child </w:t>
      </w:r>
      <w:hyperlink r:id="rId16">
        <w:r w:rsidRPr="3E5C6123">
          <w:rPr>
            <w:rStyle w:val="Hyperlink"/>
          </w:rPr>
          <w:t>experiences a severe allergic reaction</w:t>
        </w:r>
      </w:hyperlink>
      <w:r>
        <w:t xml:space="preserve"> after getting a COVID-19 vaccine, </w:t>
      </w:r>
      <w:r w:rsidR="0079488F">
        <w:t xml:space="preserve">we are ready to respond. </w:t>
      </w:r>
      <w:r w:rsidR="00D933C9">
        <w:t>M</w:t>
      </w:r>
      <w:r w:rsidR="0079488F">
        <w:t>ost of the time, the only thing</w:t>
      </w:r>
      <w:r w:rsidR="5F77F840">
        <w:t>s</w:t>
      </w:r>
      <w:r w:rsidR="0079488F">
        <w:t xml:space="preserve"> your child </w:t>
      </w:r>
      <w:r w:rsidR="599593FE">
        <w:t>might</w:t>
      </w:r>
      <w:r w:rsidR="0079488F">
        <w:t xml:space="preserve"> need after vaccination is rest, </w:t>
      </w:r>
      <w:r>
        <w:t>a non-aspirin pain reliever</w:t>
      </w:r>
      <w:r w:rsidR="0079488F">
        <w:t xml:space="preserve">, and a cool washcloth at the injection site. </w:t>
      </w:r>
      <w:r w:rsidR="00C322A0">
        <w:t>Contact us</w:t>
      </w:r>
      <w:r w:rsidR="0079488F">
        <w:t xml:space="preserve"> if you need more information about treating </w:t>
      </w:r>
      <w:r w:rsidR="00711501">
        <w:t xml:space="preserve">potential </w:t>
      </w:r>
      <w:r w:rsidR="0079488F">
        <w:t xml:space="preserve">side effects. </w:t>
      </w:r>
    </w:p>
    <w:p w14:paraId="10B822EF" w14:textId="4E2CE108" w:rsidR="00A047A8" w:rsidRDefault="00711501" w:rsidP="00BF1122">
      <w:r>
        <w:t>After vaccination, you can</w:t>
      </w:r>
      <w:r w:rsidR="001261A5">
        <w:t xml:space="preserve"> </w:t>
      </w:r>
      <w:r w:rsidR="001D3526">
        <w:t>create or use your account</w:t>
      </w:r>
      <w:r w:rsidR="000D66FF">
        <w:t xml:space="preserve"> to enter</w:t>
      </w:r>
      <w:r w:rsidR="00247B7A">
        <w:t xml:space="preserve"> </w:t>
      </w:r>
      <w:r>
        <w:t>your child</w:t>
      </w:r>
      <w:r w:rsidR="000D66FF">
        <w:t xml:space="preserve">’s information </w:t>
      </w:r>
      <w:r>
        <w:t xml:space="preserve">in </w:t>
      </w:r>
      <w:hyperlink r:id="rId17">
        <w:r w:rsidR="4F5A11A8" w:rsidRPr="18EF04C3">
          <w:rPr>
            <w:rStyle w:val="Hyperlink"/>
          </w:rPr>
          <w:t>v-safe</w:t>
        </w:r>
      </w:hyperlink>
      <w:r w:rsidR="000D66FF">
        <w:t xml:space="preserve">. </w:t>
      </w:r>
      <w:r w:rsidR="00A61BA0">
        <w:t>You can use t</w:t>
      </w:r>
      <w:r w:rsidR="000D66FF">
        <w:t xml:space="preserve">his </w:t>
      </w:r>
      <w:r w:rsidR="002767D1">
        <w:t xml:space="preserve">easy-to-use </w:t>
      </w:r>
      <w:r w:rsidR="00952089">
        <w:t>smartphone</w:t>
      </w:r>
      <w:r w:rsidR="001261A5">
        <w:t>-</w:t>
      </w:r>
      <w:r w:rsidR="00952089">
        <w:t xml:space="preserve">based tool </w:t>
      </w:r>
      <w:r w:rsidR="002767D1">
        <w:t>to report to CDC how your child is feeling after vaccination</w:t>
      </w:r>
      <w:r w:rsidR="7053AF2D">
        <w:t xml:space="preserve"> </w:t>
      </w:r>
      <w:r w:rsidR="7053AF2D" w:rsidRPr="18EF04C3">
        <w:rPr>
          <w:rFonts w:ascii="Calibri" w:eastAsia="Calibri" w:hAnsi="Calibri" w:cs="Calibri"/>
        </w:rPr>
        <w:t>and will even remind you when your child is due for their second dose</w:t>
      </w:r>
      <w:r w:rsidR="002767D1">
        <w:t>.</w:t>
      </w:r>
    </w:p>
    <w:p w14:paraId="18B68E6E" w14:textId="71A4B37F" w:rsidR="00BF1122" w:rsidRDefault="00137035" w:rsidP="3E5C6123">
      <w:pPr>
        <w:rPr>
          <w:b/>
          <w:bCs/>
          <w:i/>
          <w:iCs/>
          <w:lang w:val="en"/>
        </w:rPr>
      </w:pPr>
      <w:r w:rsidRPr="00F96998">
        <w:rPr>
          <w:b/>
          <w:bCs/>
          <w:highlight w:val="yellow"/>
          <w:lang w:val="en"/>
        </w:rPr>
        <w:t>{INSERT OPTIONAL SECOND QUOTE FROM SPOKESPERSON. Suggested quote:</w:t>
      </w:r>
      <w:r w:rsidRPr="00F96998">
        <w:rPr>
          <w:highlight w:val="yellow"/>
        </w:rPr>
        <w:t xml:space="preserve"> </w:t>
      </w:r>
      <w:r w:rsidRPr="00F96998">
        <w:rPr>
          <w:b/>
          <w:bCs/>
          <w:i/>
          <w:iCs/>
          <w:highlight w:val="yellow"/>
        </w:rPr>
        <w:t>“</w:t>
      </w:r>
      <w:r w:rsidR="00F64DD5" w:rsidRPr="00F96998">
        <w:rPr>
          <w:b/>
          <w:bCs/>
          <w:i/>
          <w:iCs/>
          <w:highlight w:val="yellow"/>
        </w:rPr>
        <w:t xml:space="preserve">Here at [NAME OF ORGANIZATION], we have been planning and preparing for this moment. </w:t>
      </w:r>
      <w:r w:rsidR="00BB51BD" w:rsidRPr="00F96998">
        <w:rPr>
          <w:b/>
          <w:bCs/>
          <w:i/>
          <w:iCs/>
          <w:highlight w:val="yellow"/>
        </w:rPr>
        <w:t>We</w:t>
      </w:r>
      <w:r w:rsidR="00F64DD5" w:rsidRPr="00F96998">
        <w:rPr>
          <w:b/>
          <w:bCs/>
          <w:i/>
          <w:iCs/>
          <w:highlight w:val="yellow"/>
        </w:rPr>
        <w:t xml:space="preserve"> are ready to help get </w:t>
      </w:r>
      <w:r w:rsidR="00ED5006" w:rsidRPr="00F96998">
        <w:rPr>
          <w:b/>
          <w:bCs/>
          <w:i/>
          <w:iCs/>
          <w:highlight w:val="yellow"/>
        </w:rPr>
        <w:t>children</w:t>
      </w:r>
      <w:r w:rsidR="00F03F28" w:rsidRPr="00F96998">
        <w:rPr>
          <w:b/>
          <w:bCs/>
          <w:i/>
          <w:iCs/>
          <w:highlight w:val="yellow"/>
        </w:rPr>
        <w:t xml:space="preserve"> </w:t>
      </w:r>
      <w:r w:rsidR="00F64DD5" w:rsidRPr="00F96998">
        <w:rPr>
          <w:b/>
          <w:bCs/>
          <w:i/>
          <w:iCs/>
          <w:highlight w:val="yellow"/>
        </w:rPr>
        <w:t>protected against COVID-19.</w:t>
      </w:r>
      <w:r w:rsidRPr="00F96998">
        <w:rPr>
          <w:b/>
          <w:bCs/>
          <w:i/>
          <w:iCs/>
          <w:highlight w:val="yellow"/>
        </w:rPr>
        <w:t>”</w:t>
      </w:r>
      <w:r w:rsidRPr="00F96998">
        <w:rPr>
          <w:b/>
          <w:bCs/>
          <w:i/>
          <w:iCs/>
          <w:highlight w:val="yellow"/>
          <w:lang w:val="en"/>
        </w:rPr>
        <w:t>} says [NAME and TITLE].</w:t>
      </w:r>
    </w:p>
    <w:p w14:paraId="57670A1F" w14:textId="538E78F4" w:rsidR="00BE6D97" w:rsidRDefault="00D124F5" w:rsidP="00BF1122">
      <w:pPr>
        <w:rPr>
          <w:rFonts w:cstheme="minorHAnsi"/>
        </w:rPr>
      </w:pPr>
      <w:r>
        <w:rPr>
          <w:rFonts w:cstheme="minorHAnsi"/>
        </w:rPr>
        <w:t xml:space="preserve">Schedule </w:t>
      </w:r>
      <w:r w:rsidR="00D437BD" w:rsidRPr="00F96998">
        <w:rPr>
          <w:rFonts w:cstheme="minorHAnsi"/>
          <w:highlight w:val="yellow"/>
        </w:rPr>
        <w:t>[insert link to organizational scheduler</w:t>
      </w:r>
      <w:r w:rsidR="00711501" w:rsidRPr="00F96998">
        <w:rPr>
          <w:rFonts w:cstheme="minorHAnsi"/>
          <w:highlight w:val="yellow"/>
        </w:rPr>
        <w:t xml:space="preserve"> or </w:t>
      </w:r>
      <w:r w:rsidR="00B76906" w:rsidRPr="00F96998">
        <w:rPr>
          <w:rFonts w:cstheme="minorHAnsi"/>
          <w:highlight w:val="yellow"/>
        </w:rPr>
        <w:t>insert number to call</w:t>
      </w:r>
      <w:r w:rsidR="00D437BD" w:rsidRPr="00F96998">
        <w:rPr>
          <w:rFonts w:cstheme="minorHAnsi"/>
          <w:highlight w:val="yellow"/>
        </w:rPr>
        <w:t>]</w:t>
      </w:r>
      <w:r w:rsidR="00064BCC" w:rsidRPr="00064BCC">
        <w:rPr>
          <w:rFonts w:cstheme="minorHAnsi"/>
        </w:rPr>
        <w:t xml:space="preserve"> </w:t>
      </w:r>
      <w:r w:rsidR="00064BCC">
        <w:rPr>
          <w:rFonts w:cstheme="minorHAnsi"/>
        </w:rPr>
        <w:t>your child’s COVID-19 vaccine today</w:t>
      </w:r>
      <w:r w:rsidR="00871951">
        <w:rPr>
          <w:rFonts w:cstheme="minorHAnsi"/>
        </w:rPr>
        <w:t xml:space="preserve">. </w:t>
      </w:r>
    </w:p>
    <w:p w14:paraId="108A9CAA" w14:textId="3F0F7CF8" w:rsidR="001514C0" w:rsidRPr="00BE6D97" w:rsidRDefault="001514C0" w:rsidP="00BF1122">
      <w:pPr>
        <w:rPr>
          <w:rFonts w:cstheme="minorHAnsi"/>
        </w:rPr>
      </w:pPr>
      <w:r>
        <w:rPr>
          <w:rFonts w:cstheme="minorHAnsi"/>
        </w:rPr>
        <w:t xml:space="preserve">Contact us with any questions at </w:t>
      </w:r>
      <w:r w:rsidRPr="00F96998">
        <w:rPr>
          <w:rFonts w:cstheme="minorHAnsi"/>
          <w:highlight w:val="yellow"/>
        </w:rPr>
        <w:t>[insert contact info].</w:t>
      </w:r>
    </w:p>
    <w:sectPr w:rsidR="001514C0" w:rsidRPr="00BE6D97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21117" w14:textId="77777777" w:rsidR="006544C5" w:rsidRDefault="006544C5" w:rsidP="00260281">
      <w:pPr>
        <w:spacing w:after="0" w:line="240" w:lineRule="auto"/>
      </w:pPr>
      <w:r>
        <w:separator/>
      </w:r>
    </w:p>
  </w:endnote>
  <w:endnote w:type="continuationSeparator" w:id="0">
    <w:p w14:paraId="12838652" w14:textId="77777777" w:rsidR="006544C5" w:rsidRDefault="006544C5" w:rsidP="00260281">
      <w:pPr>
        <w:spacing w:after="0" w:line="240" w:lineRule="auto"/>
      </w:pPr>
      <w:r>
        <w:continuationSeparator/>
      </w:r>
    </w:p>
  </w:endnote>
  <w:endnote w:type="continuationNotice" w:id="1">
    <w:p w14:paraId="46F0B59B" w14:textId="77777777" w:rsidR="006544C5" w:rsidRDefault="006544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E1A20" w14:textId="77777777" w:rsidR="008E0718" w:rsidRDefault="008E07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B6CA3" w14:textId="77777777" w:rsidR="008E0718" w:rsidRDefault="008E07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CB124" w14:textId="77777777" w:rsidR="008E0718" w:rsidRDefault="008E07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060887" w14:textId="77777777" w:rsidR="006544C5" w:rsidRDefault="006544C5" w:rsidP="00260281">
      <w:pPr>
        <w:spacing w:after="0" w:line="240" w:lineRule="auto"/>
      </w:pPr>
      <w:r>
        <w:separator/>
      </w:r>
    </w:p>
  </w:footnote>
  <w:footnote w:type="continuationSeparator" w:id="0">
    <w:p w14:paraId="2562AEBB" w14:textId="77777777" w:rsidR="006544C5" w:rsidRDefault="006544C5" w:rsidP="00260281">
      <w:pPr>
        <w:spacing w:after="0" w:line="240" w:lineRule="auto"/>
      </w:pPr>
      <w:r>
        <w:continuationSeparator/>
      </w:r>
    </w:p>
  </w:footnote>
  <w:footnote w:type="continuationNotice" w:id="1">
    <w:p w14:paraId="0D1A4C21" w14:textId="77777777" w:rsidR="006544C5" w:rsidRDefault="006544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1A8C81" w14:textId="77777777" w:rsidR="008E0718" w:rsidRDefault="008E07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66DE4" w14:textId="75173AE5" w:rsidR="00260281" w:rsidRDefault="007E7B9D">
    <w:pPr>
      <w:pStyle w:val="Header"/>
    </w:pPr>
    <w:r>
      <w:t>Template Blog, Newsletter, Email for Providers and Partners</w:t>
    </w:r>
  </w:p>
  <w:p w14:paraId="173B5C34" w14:textId="73BAEF75" w:rsidR="007E7B9D" w:rsidRDefault="007E7B9D">
    <w:pPr>
      <w:pStyle w:val="Header"/>
    </w:pPr>
    <w:r>
      <w:t>Draft 11/10/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CD87F7" w14:textId="77777777" w:rsidR="008E0718" w:rsidRDefault="008E07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63716"/>
    <w:multiLevelType w:val="multilevel"/>
    <w:tmpl w:val="F6445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542B67"/>
    <w:multiLevelType w:val="hybridMultilevel"/>
    <w:tmpl w:val="782C8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2578F"/>
    <w:multiLevelType w:val="hybridMultilevel"/>
    <w:tmpl w:val="A9B03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01D38"/>
    <w:multiLevelType w:val="hybridMultilevel"/>
    <w:tmpl w:val="38488EFA"/>
    <w:lvl w:ilvl="0" w:tplc="842CFD7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8C23DCE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F663F8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04377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0271C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8E064F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A8572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32543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2AB3D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90704A"/>
    <w:multiLevelType w:val="hybridMultilevel"/>
    <w:tmpl w:val="3E521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C5254E"/>
    <w:multiLevelType w:val="hybridMultilevel"/>
    <w:tmpl w:val="A8A8C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25ABD"/>
    <w:multiLevelType w:val="hybridMultilevel"/>
    <w:tmpl w:val="C108D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F94E6F"/>
    <w:multiLevelType w:val="hybridMultilevel"/>
    <w:tmpl w:val="9F003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BA7691"/>
    <w:multiLevelType w:val="hybridMultilevel"/>
    <w:tmpl w:val="DC6EF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0"/>
  </w:num>
  <w:num w:numId="5">
    <w:abstractNumId w:val="1"/>
  </w:num>
  <w:num w:numId="6">
    <w:abstractNumId w:val="5"/>
  </w:num>
  <w:num w:numId="7">
    <w:abstractNumId w:val="2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7U0MDE2NTczNTFX0lEKTi0uzszPAykwqgUAVTUE6CwAAAA="/>
  </w:docVars>
  <w:rsids>
    <w:rsidRoot w:val="00EB14BF"/>
    <w:rsid w:val="00007E0A"/>
    <w:rsid w:val="00012D64"/>
    <w:rsid w:val="00012DF4"/>
    <w:rsid w:val="000263E3"/>
    <w:rsid w:val="00027146"/>
    <w:rsid w:val="00033217"/>
    <w:rsid w:val="000337E2"/>
    <w:rsid w:val="0003713F"/>
    <w:rsid w:val="00040624"/>
    <w:rsid w:val="00052982"/>
    <w:rsid w:val="000647A8"/>
    <w:rsid w:val="00064BCC"/>
    <w:rsid w:val="00067A0B"/>
    <w:rsid w:val="00076426"/>
    <w:rsid w:val="000949D1"/>
    <w:rsid w:val="00096A2A"/>
    <w:rsid w:val="000A3B1A"/>
    <w:rsid w:val="000B1631"/>
    <w:rsid w:val="000B2C21"/>
    <w:rsid w:val="000B5657"/>
    <w:rsid w:val="000D27DE"/>
    <w:rsid w:val="000D41E5"/>
    <w:rsid w:val="000D66FF"/>
    <w:rsid w:val="000E1455"/>
    <w:rsid w:val="000F75BD"/>
    <w:rsid w:val="001042DE"/>
    <w:rsid w:val="001067B2"/>
    <w:rsid w:val="001261A5"/>
    <w:rsid w:val="00137035"/>
    <w:rsid w:val="00145C56"/>
    <w:rsid w:val="001514C0"/>
    <w:rsid w:val="00161558"/>
    <w:rsid w:val="0016378B"/>
    <w:rsid w:val="00166028"/>
    <w:rsid w:val="001707FE"/>
    <w:rsid w:val="00171DF8"/>
    <w:rsid w:val="001726ED"/>
    <w:rsid w:val="0017781C"/>
    <w:rsid w:val="00177987"/>
    <w:rsid w:val="001858C8"/>
    <w:rsid w:val="00191A08"/>
    <w:rsid w:val="0019527C"/>
    <w:rsid w:val="001C1DC6"/>
    <w:rsid w:val="001C6705"/>
    <w:rsid w:val="001D3526"/>
    <w:rsid w:val="001E0247"/>
    <w:rsid w:val="001E4576"/>
    <w:rsid w:val="001E5FED"/>
    <w:rsid w:val="00236F67"/>
    <w:rsid w:val="00243D02"/>
    <w:rsid w:val="002445E2"/>
    <w:rsid w:val="00244F29"/>
    <w:rsid w:val="00247B7A"/>
    <w:rsid w:val="00260281"/>
    <w:rsid w:val="00271077"/>
    <w:rsid w:val="002767D1"/>
    <w:rsid w:val="00282529"/>
    <w:rsid w:val="0028545E"/>
    <w:rsid w:val="00286A86"/>
    <w:rsid w:val="002A47E2"/>
    <w:rsid w:val="002B1EB5"/>
    <w:rsid w:val="002B3C2C"/>
    <w:rsid w:val="002B3D38"/>
    <w:rsid w:val="002C4F3A"/>
    <w:rsid w:val="002C7287"/>
    <w:rsid w:val="002D4A89"/>
    <w:rsid w:val="002E453F"/>
    <w:rsid w:val="002F31BC"/>
    <w:rsid w:val="00301826"/>
    <w:rsid w:val="00314557"/>
    <w:rsid w:val="00340FD6"/>
    <w:rsid w:val="003410D0"/>
    <w:rsid w:val="00360EA4"/>
    <w:rsid w:val="00364F9F"/>
    <w:rsid w:val="00370697"/>
    <w:rsid w:val="00375CF5"/>
    <w:rsid w:val="003876A4"/>
    <w:rsid w:val="00391D6B"/>
    <w:rsid w:val="00395151"/>
    <w:rsid w:val="0039689C"/>
    <w:rsid w:val="003A0CED"/>
    <w:rsid w:val="003C5960"/>
    <w:rsid w:val="003C78DE"/>
    <w:rsid w:val="003E4547"/>
    <w:rsid w:val="003F4DFD"/>
    <w:rsid w:val="00411A57"/>
    <w:rsid w:val="00420520"/>
    <w:rsid w:val="00420F14"/>
    <w:rsid w:val="0044570B"/>
    <w:rsid w:val="00450FB1"/>
    <w:rsid w:val="00464863"/>
    <w:rsid w:val="00471E2B"/>
    <w:rsid w:val="004735C0"/>
    <w:rsid w:val="00474772"/>
    <w:rsid w:val="004807C6"/>
    <w:rsid w:val="004A6028"/>
    <w:rsid w:val="004A6B5A"/>
    <w:rsid w:val="004B67EB"/>
    <w:rsid w:val="004B6AA8"/>
    <w:rsid w:val="004B6BDC"/>
    <w:rsid w:val="004C2264"/>
    <w:rsid w:val="004C3506"/>
    <w:rsid w:val="004C379E"/>
    <w:rsid w:val="004D51F5"/>
    <w:rsid w:val="004E7741"/>
    <w:rsid w:val="004F091D"/>
    <w:rsid w:val="00522107"/>
    <w:rsid w:val="00523303"/>
    <w:rsid w:val="005322F4"/>
    <w:rsid w:val="005419AD"/>
    <w:rsid w:val="00572EF5"/>
    <w:rsid w:val="00581F67"/>
    <w:rsid w:val="00583786"/>
    <w:rsid w:val="005932D7"/>
    <w:rsid w:val="00594B1D"/>
    <w:rsid w:val="00596ACC"/>
    <w:rsid w:val="00597D2B"/>
    <w:rsid w:val="005A5A12"/>
    <w:rsid w:val="005B799C"/>
    <w:rsid w:val="005C14EB"/>
    <w:rsid w:val="005C48D0"/>
    <w:rsid w:val="005D4129"/>
    <w:rsid w:val="00601A5D"/>
    <w:rsid w:val="00616630"/>
    <w:rsid w:val="006455CD"/>
    <w:rsid w:val="0065059B"/>
    <w:rsid w:val="006544C5"/>
    <w:rsid w:val="00662AE9"/>
    <w:rsid w:val="00675C96"/>
    <w:rsid w:val="0068181B"/>
    <w:rsid w:val="00684BF7"/>
    <w:rsid w:val="00690B82"/>
    <w:rsid w:val="0069633F"/>
    <w:rsid w:val="006A35F0"/>
    <w:rsid w:val="006B7A98"/>
    <w:rsid w:val="006C61F8"/>
    <w:rsid w:val="006D01A6"/>
    <w:rsid w:val="006D64DE"/>
    <w:rsid w:val="006DD806"/>
    <w:rsid w:val="006E46D7"/>
    <w:rsid w:val="006F48BD"/>
    <w:rsid w:val="00706150"/>
    <w:rsid w:val="00711501"/>
    <w:rsid w:val="00716EDF"/>
    <w:rsid w:val="0072728C"/>
    <w:rsid w:val="00743529"/>
    <w:rsid w:val="0079488F"/>
    <w:rsid w:val="007956B0"/>
    <w:rsid w:val="00797754"/>
    <w:rsid w:val="007B218B"/>
    <w:rsid w:val="007C67A9"/>
    <w:rsid w:val="007E356C"/>
    <w:rsid w:val="007E3782"/>
    <w:rsid w:val="007E7B9D"/>
    <w:rsid w:val="007F13D0"/>
    <w:rsid w:val="007F1C8B"/>
    <w:rsid w:val="007F1FC4"/>
    <w:rsid w:val="007F4C5C"/>
    <w:rsid w:val="007F4DF3"/>
    <w:rsid w:val="00827D0E"/>
    <w:rsid w:val="008401E7"/>
    <w:rsid w:val="0085788F"/>
    <w:rsid w:val="00857CC2"/>
    <w:rsid w:val="00871951"/>
    <w:rsid w:val="00871F85"/>
    <w:rsid w:val="00874058"/>
    <w:rsid w:val="0088053E"/>
    <w:rsid w:val="00885D76"/>
    <w:rsid w:val="00892355"/>
    <w:rsid w:val="008A0391"/>
    <w:rsid w:val="008A69FF"/>
    <w:rsid w:val="008C328E"/>
    <w:rsid w:val="008C4307"/>
    <w:rsid w:val="008D3FC3"/>
    <w:rsid w:val="008E0718"/>
    <w:rsid w:val="008E1A78"/>
    <w:rsid w:val="008E53AA"/>
    <w:rsid w:val="008E69AA"/>
    <w:rsid w:val="008E6C1D"/>
    <w:rsid w:val="008F0873"/>
    <w:rsid w:val="008F0913"/>
    <w:rsid w:val="008F63DB"/>
    <w:rsid w:val="009006AA"/>
    <w:rsid w:val="00911B02"/>
    <w:rsid w:val="00914D9E"/>
    <w:rsid w:val="00916A5A"/>
    <w:rsid w:val="00920FF7"/>
    <w:rsid w:val="009343D0"/>
    <w:rsid w:val="0094789B"/>
    <w:rsid w:val="00952089"/>
    <w:rsid w:val="009547B9"/>
    <w:rsid w:val="0095633E"/>
    <w:rsid w:val="00956758"/>
    <w:rsid w:val="009603A6"/>
    <w:rsid w:val="00972121"/>
    <w:rsid w:val="009734D1"/>
    <w:rsid w:val="0098027C"/>
    <w:rsid w:val="00985AAB"/>
    <w:rsid w:val="0099791E"/>
    <w:rsid w:val="009B72BA"/>
    <w:rsid w:val="009B7743"/>
    <w:rsid w:val="009C1BE4"/>
    <w:rsid w:val="009C5601"/>
    <w:rsid w:val="009D110B"/>
    <w:rsid w:val="009D1A8C"/>
    <w:rsid w:val="009D77BB"/>
    <w:rsid w:val="009E473D"/>
    <w:rsid w:val="009F24C2"/>
    <w:rsid w:val="009F4C98"/>
    <w:rsid w:val="009F55BC"/>
    <w:rsid w:val="00A0249C"/>
    <w:rsid w:val="00A047A8"/>
    <w:rsid w:val="00A1336A"/>
    <w:rsid w:val="00A2343B"/>
    <w:rsid w:val="00A23F2F"/>
    <w:rsid w:val="00A33723"/>
    <w:rsid w:val="00A445A1"/>
    <w:rsid w:val="00A50744"/>
    <w:rsid w:val="00A61BA0"/>
    <w:rsid w:val="00A61FC7"/>
    <w:rsid w:val="00A64597"/>
    <w:rsid w:val="00A75F18"/>
    <w:rsid w:val="00A77E6D"/>
    <w:rsid w:val="00A83859"/>
    <w:rsid w:val="00A864BC"/>
    <w:rsid w:val="00AC3F15"/>
    <w:rsid w:val="00AD5F1D"/>
    <w:rsid w:val="00AD7860"/>
    <w:rsid w:val="00AE3ABE"/>
    <w:rsid w:val="00AF1E44"/>
    <w:rsid w:val="00B20303"/>
    <w:rsid w:val="00B2721E"/>
    <w:rsid w:val="00B43354"/>
    <w:rsid w:val="00B664E9"/>
    <w:rsid w:val="00B76906"/>
    <w:rsid w:val="00B7721D"/>
    <w:rsid w:val="00B77AAE"/>
    <w:rsid w:val="00B80D7F"/>
    <w:rsid w:val="00B902A3"/>
    <w:rsid w:val="00B94DB9"/>
    <w:rsid w:val="00BA04DC"/>
    <w:rsid w:val="00BA27EE"/>
    <w:rsid w:val="00BA32FC"/>
    <w:rsid w:val="00BB51BD"/>
    <w:rsid w:val="00BC41C8"/>
    <w:rsid w:val="00BD23BF"/>
    <w:rsid w:val="00BE6D97"/>
    <w:rsid w:val="00BF03EC"/>
    <w:rsid w:val="00BF0C89"/>
    <w:rsid w:val="00BF1122"/>
    <w:rsid w:val="00BF1C06"/>
    <w:rsid w:val="00C0486B"/>
    <w:rsid w:val="00C057A2"/>
    <w:rsid w:val="00C06853"/>
    <w:rsid w:val="00C1406D"/>
    <w:rsid w:val="00C23733"/>
    <w:rsid w:val="00C322A0"/>
    <w:rsid w:val="00C41946"/>
    <w:rsid w:val="00C46CE8"/>
    <w:rsid w:val="00C47CF5"/>
    <w:rsid w:val="00C555C5"/>
    <w:rsid w:val="00C62047"/>
    <w:rsid w:val="00C67416"/>
    <w:rsid w:val="00C6765D"/>
    <w:rsid w:val="00C700C4"/>
    <w:rsid w:val="00C8122E"/>
    <w:rsid w:val="00C82138"/>
    <w:rsid w:val="00C83B32"/>
    <w:rsid w:val="00C87530"/>
    <w:rsid w:val="00C87BEC"/>
    <w:rsid w:val="00C96645"/>
    <w:rsid w:val="00C97752"/>
    <w:rsid w:val="00CB2CB6"/>
    <w:rsid w:val="00CB71E6"/>
    <w:rsid w:val="00CE09BC"/>
    <w:rsid w:val="00CE2518"/>
    <w:rsid w:val="00CF00F6"/>
    <w:rsid w:val="00CF0B97"/>
    <w:rsid w:val="00CF4823"/>
    <w:rsid w:val="00CF5472"/>
    <w:rsid w:val="00D124F5"/>
    <w:rsid w:val="00D1438E"/>
    <w:rsid w:val="00D2E80D"/>
    <w:rsid w:val="00D42D96"/>
    <w:rsid w:val="00D437BD"/>
    <w:rsid w:val="00D43D7D"/>
    <w:rsid w:val="00D77B3A"/>
    <w:rsid w:val="00D807A9"/>
    <w:rsid w:val="00D933C9"/>
    <w:rsid w:val="00DB0D97"/>
    <w:rsid w:val="00DC4F97"/>
    <w:rsid w:val="00DD4533"/>
    <w:rsid w:val="00DE5582"/>
    <w:rsid w:val="00DE620A"/>
    <w:rsid w:val="00E03510"/>
    <w:rsid w:val="00E277CA"/>
    <w:rsid w:val="00E40810"/>
    <w:rsid w:val="00E51E86"/>
    <w:rsid w:val="00E52B4F"/>
    <w:rsid w:val="00E54039"/>
    <w:rsid w:val="00E56E12"/>
    <w:rsid w:val="00E641EB"/>
    <w:rsid w:val="00E6421D"/>
    <w:rsid w:val="00E716A7"/>
    <w:rsid w:val="00E72824"/>
    <w:rsid w:val="00E806D8"/>
    <w:rsid w:val="00E9682E"/>
    <w:rsid w:val="00EA000A"/>
    <w:rsid w:val="00EA2012"/>
    <w:rsid w:val="00EA2928"/>
    <w:rsid w:val="00EA4345"/>
    <w:rsid w:val="00EA5442"/>
    <w:rsid w:val="00EA5DF2"/>
    <w:rsid w:val="00EB14BF"/>
    <w:rsid w:val="00EB5143"/>
    <w:rsid w:val="00EB7EFF"/>
    <w:rsid w:val="00ED5006"/>
    <w:rsid w:val="00EF0C96"/>
    <w:rsid w:val="00EF695A"/>
    <w:rsid w:val="00F034F2"/>
    <w:rsid w:val="00F0370D"/>
    <w:rsid w:val="00F03F28"/>
    <w:rsid w:val="00F21CC2"/>
    <w:rsid w:val="00F320D2"/>
    <w:rsid w:val="00F416AE"/>
    <w:rsid w:val="00F51351"/>
    <w:rsid w:val="00F53760"/>
    <w:rsid w:val="00F57980"/>
    <w:rsid w:val="00F64DD5"/>
    <w:rsid w:val="00F656FE"/>
    <w:rsid w:val="00F700F6"/>
    <w:rsid w:val="00F90FF1"/>
    <w:rsid w:val="00F96998"/>
    <w:rsid w:val="00F96A55"/>
    <w:rsid w:val="00FA2363"/>
    <w:rsid w:val="00FB1388"/>
    <w:rsid w:val="00FE0B86"/>
    <w:rsid w:val="00FF3972"/>
    <w:rsid w:val="00FF43F1"/>
    <w:rsid w:val="01324781"/>
    <w:rsid w:val="014DD2E9"/>
    <w:rsid w:val="02416148"/>
    <w:rsid w:val="027138CC"/>
    <w:rsid w:val="031331C7"/>
    <w:rsid w:val="03E543F3"/>
    <w:rsid w:val="040DE768"/>
    <w:rsid w:val="050609C2"/>
    <w:rsid w:val="07F2F101"/>
    <w:rsid w:val="086EAAD1"/>
    <w:rsid w:val="087F5E7A"/>
    <w:rsid w:val="08ECD8D2"/>
    <w:rsid w:val="0AE6BB7D"/>
    <w:rsid w:val="0C6E804E"/>
    <w:rsid w:val="0CB926A1"/>
    <w:rsid w:val="0D0F2011"/>
    <w:rsid w:val="0ED02EB5"/>
    <w:rsid w:val="0F162748"/>
    <w:rsid w:val="0F1D1676"/>
    <w:rsid w:val="0F32BBF0"/>
    <w:rsid w:val="106A40E7"/>
    <w:rsid w:val="1134E3A0"/>
    <w:rsid w:val="1263500D"/>
    <w:rsid w:val="12776310"/>
    <w:rsid w:val="1428BD4E"/>
    <w:rsid w:val="1477223B"/>
    <w:rsid w:val="14F8B88F"/>
    <w:rsid w:val="17041143"/>
    <w:rsid w:val="17907C86"/>
    <w:rsid w:val="187FE2C7"/>
    <w:rsid w:val="18CC1432"/>
    <w:rsid w:val="18EF04C3"/>
    <w:rsid w:val="192949B8"/>
    <w:rsid w:val="196A3701"/>
    <w:rsid w:val="196C3A39"/>
    <w:rsid w:val="19FD8C5F"/>
    <w:rsid w:val="1B0C425E"/>
    <w:rsid w:val="1CACA70B"/>
    <w:rsid w:val="1CF39119"/>
    <w:rsid w:val="1DD4D663"/>
    <w:rsid w:val="1E4CF4BC"/>
    <w:rsid w:val="1EC273EF"/>
    <w:rsid w:val="206BC28F"/>
    <w:rsid w:val="20E3B269"/>
    <w:rsid w:val="214C2A77"/>
    <w:rsid w:val="22FD630C"/>
    <w:rsid w:val="2384EDCF"/>
    <w:rsid w:val="23D62D9F"/>
    <w:rsid w:val="2454A2A8"/>
    <w:rsid w:val="29D74476"/>
    <w:rsid w:val="29F8C02B"/>
    <w:rsid w:val="2A2B9A61"/>
    <w:rsid w:val="2AD1DCB6"/>
    <w:rsid w:val="2B292C91"/>
    <w:rsid w:val="2B4CEBB0"/>
    <w:rsid w:val="2C22AB24"/>
    <w:rsid w:val="2C7AE3E8"/>
    <w:rsid w:val="2D36001F"/>
    <w:rsid w:val="2D70987F"/>
    <w:rsid w:val="2DBE7B85"/>
    <w:rsid w:val="2E134B04"/>
    <w:rsid w:val="2EE2EAF4"/>
    <w:rsid w:val="300B3CA8"/>
    <w:rsid w:val="317D514F"/>
    <w:rsid w:val="31A8BF7C"/>
    <w:rsid w:val="31D32144"/>
    <w:rsid w:val="34027494"/>
    <w:rsid w:val="34ABFEBB"/>
    <w:rsid w:val="35B1BE7D"/>
    <w:rsid w:val="36992315"/>
    <w:rsid w:val="374CFFB7"/>
    <w:rsid w:val="374D910B"/>
    <w:rsid w:val="376887EE"/>
    <w:rsid w:val="376BD025"/>
    <w:rsid w:val="38AC2A5B"/>
    <w:rsid w:val="39229BE5"/>
    <w:rsid w:val="3A0A8E73"/>
    <w:rsid w:val="3B0A63EB"/>
    <w:rsid w:val="3B14F88E"/>
    <w:rsid w:val="3C386328"/>
    <w:rsid w:val="3C7E455A"/>
    <w:rsid w:val="3DD72E7F"/>
    <w:rsid w:val="3E3D1A2E"/>
    <w:rsid w:val="3E5C6123"/>
    <w:rsid w:val="3E6BD03C"/>
    <w:rsid w:val="409AA748"/>
    <w:rsid w:val="40A8FC9D"/>
    <w:rsid w:val="4248ACC3"/>
    <w:rsid w:val="43610F16"/>
    <w:rsid w:val="43BBAE65"/>
    <w:rsid w:val="43BDD896"/>
    <w:rsid w:val="45BF84DC"/>
    <w:rsid w:val="4614FA92"/>
    <w:rsid w:val="475F6ECA"/>
    <w:rsid w:val="482CD179"/>
    <w:rsid w:val="48C17245"/>
    <w:rsid w:val="49483519"/>
    <w:rsid w:val="4A24DEAD"/>
    <w:rsid w:val="4AA0BE6D"/>
    <w:rsid w:val="4ADBD83C"/>
    <w:rsid w:val="4B32258D"/>
    <w:rsid w:val="4DAFD894"/>
    <w:rsid w:val="4F5A11A8"/>
    <w:rsid w:val="4FA35D12"/>
    <w:rsid w:val="5060B2FB"/>
    <w:rsid w:val="50EA3086"/>
    <w:rsid w:val="52E30F65"/>
    <w:rsid w:val="551AC407"/>
    <w:rsid w:val="55656B9E"/>
    <w:rsid w:val="56D58425"/>
    <w:rsid w:val="57A8C8AD"/>
    <w:rsid w:val="599593FE"/>
    <w:rsid w:val="5B48B3C6"/>
    <w:rsid w:val="5BFED7DA"/>
    <w:rsid w:val="5C5E3518"/>
    <w:rsid w:val="5DF56737"/>
    <w:rsid w:val="5E4E88D0"/>
    <w:rsid w:val="5E8CA5A5"/>
    <w:rsid w:val="5F77F840"/>
    <w:rsid w:val="600A765B"/>
    <w:rsid w:val="607003AE"/>
    <w:rsid w:val="6151EC70"/>
    <w:rsid w:val="61713794"/>
    <w:rsid w:val="62CDD9EA"/>
    <w:rsid w:val="63D9E148"/>
    <w:rsid w:val="641DDC42"/>
    <w:rsid w:val="659AC2CA"/>
    <w:rsid w:val="66843AF2"/>
    <w:rsid w:val="66F4F33E"/>
    <w:rsid w:val="67CC7B55"/>
    <w:rsid w:val="689B1F34"/>
    <w:rsid w:val="6A2C9400"/>
    <w:rsid w:val="6B3EFA2E"/>
    <w:rsid w:val="6B435B0D"/>
    <w:rsid w:val="6BB79BC6"/>
    <w:rsid w:val="6BE4F155"/>
    <w:rsid w:val="6C7D96EE"/>
    <w:rsid w:val="6CC1767E"/>
    <w:rsid w:val="6D24CD63"/>
    <w:rsid w:val="6D62FEFE"/>
    <w:rsid w:val="6DD5F45B"/>
    <w:rsid w:val="6F249712"/>
    <w:rsid w:val="6F2695E4"/>
    <w:rsid w:val="7053AF2D"/>
    <w:rsid w:val="70C98E14"/>
    <w:rsid w:val="71250C33"/>
    <w:rsid w:val="7156657D"/>
    <w:rsid w:val="716B5BE6"/>
    <w:rsid w:val="72E9C1CF"/>
    <w:rsid w:val="7368F4B5"/>
    <w:rsid w:val="73C7FDF2"/>
    <w:rsid w:val="73E00929"/>
    <w:rsid w:val="75C64D82"/>
    <w:rsid w:val="764CA878"/>
    <w:rsid w:val="77586A6C"/>
    <w:rsid w:val="776619AB"/>
    <w:rsid w:val="79A17B11"/>
    <w:rsid w:val="7B7DE6D1"/>
    <w:rsid w:val="7C938D6C"/>
    <w:rsid w:val="7D1D7B4A"/>
    <w:rsid w:val="7DF9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0BFF8B"/>
  <w15:chartTrackingRefBased/>
  <w15:docId w15:val="{6A2C44E6-3B8C-4C71-8AE0-3E5525B3A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B14BF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6F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560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438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B2C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C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C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C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C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51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14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B5143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360EA4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41E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60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028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60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0281"/>
    <w:rPr>
      <w:sz w:val="22"/>
      <w:szCs w:val="22"/>
    </w:rPr>
  </w:style>
  <w:style w:type="character" w:customStyle="1" w:styleId="normaltextrun">
    <w:name w:val="normaltextrun"/>
    <w:basedOn w:val="DefaultParagraphFont"/>
    <w:rsid w:val="00AF1E44"/>
  </w:style>
  <w:style w:type="character" w:customStyle="1" w:styleId="eop">
    <w:name w:val="eop"/>
    <w:basedOn w:val="DefaultParagraphFont"/>
    <w:rsid w:val="00AF1E44"/>
  </w:style>
  <w:style w:type="character" w:styleId="UnresolvedMention">
    <w:name w:val="Unresolved Mention"/>
    <w:basedOn w:val="DefaultParagraphFont"/>
    <w:uiPriority w:val="99"/>
    <w:unhideWhenUsed/>
    <w:rsid w:val="009E473D"/>
    <w:rPr>
      <w:color w:val="605E5C"/>
      <w:shd w:val="clear" w:color="auto" w:fill="E1DFDD"/>
    </w:rPr>
  </w:style>
  <w:style w:type="character" w:customStyle="1" w:styleId="contextualspellingandgrammarerror">
    <w:name w:val="contextualspellingandgrammarerror"/>
    <w:basedOn w:val="DefaultParagraphFont"/>
    <w:rsid w:val="00985AAB"/>
  </w:style>
  <w:style w:type="paragraph" w:styleId="NormalWeb">
    <w:name w:val="Normal (Web)"/>
    <w:basedOn w:val="Normal"/>
    <w:uiPriority w:val="99"/>
    <w:unhideWhenUsed/>
    <w:rsid w:val="002710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271077"/>
    <w:rPr>
      <w:rFonts w:ascii="Segoe UI" w:hAnsi="Segoe UI" w:cs="Segoe UI" w:hint="default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98027C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36F6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78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782"/>
    <w:rPr>
      <w:rFonts w:eastAsiaTheme="minorEastAsia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187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cdc.gov/coronavirus/2019-ncov/vaccines/safety/myocarditis.htm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hyperlink" Target="https://www.cdc.gov/coronavirus/2019-ncov/vaccines/recommendations/children-teens.html?CDC_AA_refVal=https%3A%2F%2Fwww.cdc.gov%2Fcoronavirus%2F2019-ncov%2Fvaccines%2Frecommendations%2Fadolescents.html" TargetMode="External"/><Relationship Id="rId17" Type="http://schemas.openxmlformats.org/officeDocument/2006/relationships/hyperlink" Target="https://www.cdc.gov/coronavirus/2019-ncov/vaccines/safety/vsafe.htm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dc.gov/coronavirus/2019-ncov/vaccines/safety/allergic-reaction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cdc.gov/coronavirus/2019-ncov/vaccines/expect/after.html" TargetMode="External"/><Relationship Id="rId23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cdc.gov/coronavirus/2019-ncov/vaccines/safety/safety-of-vaccines.html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riendlyName xmlns="6494a3be-e040-4f6c-bab4-12d0ef0caeaa">Customizable Letter Template for COVID-19 Vaccinations for Children Ages 5 through 11 Years .docx</FriendlyName>
    <WebRequestID xmlns="6494a3be-e040-4f6c-bab4-12d0ef0caeaa">2621</WebRequestID>
    <RequestType xmlns="6494a3be-e040-4f6c-bab4-12d0ef0caeaa">Update</RequestTyp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55FFF414654248BFED7428B63CEAAE" ma:contentTypeVersion="10" ma:contentTypeDescription="Create a new document." ma:contentTypeScope="" ma:versionID="14b30bf678f15720eb089129034fc9f6">
  <xsd:schema xmlns:xsd="http://www.w3.org/2001/XMLSchema" xmlns:xs="http://www.w3.org/2001/XMLSchema" xmlns:p="http://schemas.microsoft.com/office/2006/metadata/properties" xmlns:ns2="c1b87af4-f275-4c5d-8ef7-1cff048bb152" xmlns:ns3="6494a3be-e040-4f6c-bab4-12d0ef0caeaa" xmlns:ns4="6a3a1654-6fd6-4978-b8ca-1b3bf4bd571a" targetNamespace="http://schemas.microsoft.com/office/2006/metadata/properties" ma:root="true" ma:fieldsID="cb09d985cdbc38b20d2677d204637e5f" ns2:_="" ns3:_="" ns4:_="">
    <xsd:import namespace="c1b87af4-f275-4c5d-8ef7-1cff048bb152"/>
    <xsd:import namespace="6494a3be-e040-4f6c-bab4-12d0ef0caeaa"/>
    <xsd:import namespace="6a3a1654-6fd6-4978-b8ca-1b3bf4bd571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WebRequestID" minOccurs="0"/>
                <xsd:element ref="ns3:RequestType" minOccurs="0"/>
                <xsd:element ref="ns3:FriendlyNa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b87af4-f275-4c5d-8ef7-1cff048bb15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94a3be-e040-4f6c-bab4-12d0ef0caeaa" elementFormDefault="qualified">
    <xsd:import namespace="http://schemas.microsoft.com/office/2006/documentManagement/types"/>
    <xsd:import namespace="http://schemas.microsoft.com/office/infopath/2007/PartnerControls"/>
    <xsd:element name="WebRequestID" ma:index="11" nillable="true" ma:displayName="WebRequestID" ma:internalName="WebRequestID">
      <xsd:simpleType>
        <xsd:restriction base="dms:Number"/>
      </xsd:simpleType>
    </xsd:element>
    <xsd:element name="RequestType" ma:index="12" nillable="true" ma:displayName="RequestType" ma:internalName="RequestType">
      <xsd:simpleType>
        <xsd:restriction base="dms:Text">
          <xsd:maxLength value="255"/>
        </xsd:restriction>
      </xsd:simpleType>
    </xsd:element>
    <xsd:element name="FriendlyName" ma:index="13" nillable="true" ma:displayName="FriendlyName" ma:internalName="FriendlyNam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3a1654-6fd6-4978-b8ca-1b3bf4bd57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0D696-3032-4900-AB2C-C2927E14C63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8636DE3-B1BC-4B32-AEFF-98A598DA9C62}">
  <ds:schemaRefs>
    <ds:schemaRef ds:uri="http://schemas.microsoft.com/office/2006/metadata/properties"/>
    <ds:schemaRef ds:uri="http://schemas.microsoft.com/office/infopath/2007/PartnerControls"/>
    <ds:schemaRef ds:uri="6494a3be-e040-4f6c-bab4-12d0ef0caeaa"/>
  </ds:schemaRefs>
</ds:datastoreItem>
</file>

<file path=customXml/itemProps3.xml><?xml version="1.0" encoding="utf-8"?>
<ds:datastoreItem xmlns:ds="http://schemas.openxmlformats.org/officeDocument/2006/customXml" ds:itemID="{84A43F66-FB85-4A7B-B408-8E457FA7EC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4C9A46-AC1B-413A-AA76-8668A0A42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b87af4-f275-4c5d-8ef7-1cff048bb152"/>
    <ds:schemaRef ds:uri="6494a3be-e040-4f6c-bab4-12d0ef0caeaa"/>
    <ds:schemaRef ds:uri="6a3a1654-6fd6-4978-b8ca-1b3bf4bd57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E880B89-BF30-4E11-BE19-3E8C0CF06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01</Words>
  <Characters>457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1</CharactersWithSpaces>
  <SharedDoc>false</SharedDoc>
  <HLinks>
    <vt:vector size="36" baseType="variant">
      <vt:variant>
        <vt:i4>4522078</vt:i4>
      </vt:variant>
      <vt:variant>
        <vt:i4>15</vt:i4>
      </vt:variant>
      <vt:variant>
        <vt:i4>0</vt:i4>
      </vt:variant>
      <vt:variant>
        <vt:i4>5</vt:i4>
      </vt:variant>
      <vt:variant>
        <vt:lpwstr>https://www.cdc.gov/coronavirus/2019-ncov/vaccines/safety/vsafe.html</vt:lpwstr>
      </vt:variant>
      <vt:variant>
        <vt:lpwstr/>
      </vt:variant>
      <vt:variant>
        <vt:i4>5570582</vt:i4>
      </vt:variant>
      <vt:variant>
        <vt:i4>12</vt:i4>
      </vt:variant>
      <vt:variant>
        <vt:i4>0</vt:i4>
      </vt:variant>
      <vt:variant>
        <vt:i4>5</vt:i4>
      </vt:variant>
      <vt:variant>
        <vt:lpwstr>https://www.cdc.gov/coronavirus/2019-ncov/vaccines/safety/allergic-reaction.html</vt:lpwstr>
      </vt:variant>
      <vt:variant>
        <vt:lpwstr/>
      </vt:variant>
      <vt:variant>
        <vt:i4>4456543</vt:i4>
      </vt:variant>
      <vt:variant>
        <vt:i4>9</vt:i4>
      </vt:variant>
      <vt:variant>
        <vt:i4>0</vt:i4>
      </vt:variant>
      <vt:variant>
        <vt:i4>5</vt:i4>
      </vt:variant>
      <vt:variant>
        <vt:lpwstr>https://www.cdc.gov/coronavirus/2019-ncov/vaccines/expect/after.html</vt:lpwstr>
      </vt:variant>
      <vt:variant>
        <vt:lpwstr/>
      </vt:variant>
      <vt:variant>
        <vt:i4>4390976</vt:i4>
      </vt:variant>
      <vt:variant>
        <vt:i4>6</vt:i4>
      </vt:variant>
      <vt:variant>
        <vt:i4>0</vt:i4>
      </vt:variant>
      <vt:variant>
        <vt:i4>5</vt:i4>
      </vt:variant>
      <vt:variant>
        <vt:lpwstr>https://www.cdc.gov/coronavirus/2019-ncov/vaccines/safety/safety-of-vaccines.html</vt:lpwstr>
      </vt:variant>
      <vt:variant>
        <vt:lpwstr/>
      </vt:variant>
      <vt:variant>
        <vt:i4>3670060</vt:i4>
      </vt:variant>
      <vt:variant>
        <vt:i4>3</vt:i4>
      </vt:variant>
      <vt:variant>
        <vt:i4>0</vt:i4>
      </vt:variant>
      <vt:variant>
        <vt:i4>5</vt:i4>
      </vt:variant>
      <vt:variant>
        <vt:lpwstr>https://www.cdc.gov/coronavirus/2019-ncov/vaccines/safety/myocarditis.html</vt:lpwstr>
      </vt:variant>
      <vt:variant>
        <vt:lpwstr/>
      </vt:variant>
      <vt:variant>
        <vt:i4>7340071</vt:i4>
      </vt:variant>
      <vt:variant>
        <vt:i4>0</vt:i4>
      </vt:variant>
      <vt:variant>
        <vt:i4>0</vt:i4>
      </vt:variant>
      <vt:variant>
        <vt:i4>5</vt:i4>
      </vt:variant>
      <vt:variant>
        <vt:lpwstr>https://www.cdc.gov/coronavirus/2019-ncov/vaccines/recommendations/children-teens.html?CDC_AA_refVal=https%3A%2F%2Fwww.cdc.gov%2Fcoronavirus%2F2019-ncov%2Fvaccines%2Frecommendations%2Fadolescent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Gandhi</dc:creator>
  <cp:keywords/>
  <dc:description/>
  <cp:lastModifiedBy>Darlington, Jana</cp:lastModifiedBy>
  <cp:revision>2</cp:revision>
  <dcterms:created xsi:type="dcterms:W3CDTF">2022-01-28T02:30:00Z</dcterms:created>
  <dcterms:modified xsi:type="dcterms:W3CDTF">2022-01-28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55FFF414654248BFED7428B63CEAAE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1-11-08T22:02:05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f12974c8-569c-425e-9118-8cfc2c3441fd</vt:lpwstr>
  </property>
  <property fmtid="{D5CDD505-2E9C-101B-9397-08002B2CF9AE}" pid="9" name="MSIP_Label_7b94a7b8-f06c-4dfe-bdcc-9b548fd58c31_ContentBits">
    <vt:lpwstr>0</vt:lpwstr>
  </property>
</Properties>
</file>